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EEE92EB" w14:textId="407886D0" w:rsidR="00DA7C25" w:rsidRDefault="009318F6" w:rsidP="009318F6">
      <w:pPr>
        <w:jc w:val="both"/>
        <w:rPr>
          <w:rFonts w:ascii="Times New Roman" w:hAnsi="Times New Roman" w:cs="Times New Roman"/>
          <w:b/>
          <w:sz w:val="28"/>
        </w:rPr>
      </w:pPr>
      <w:r w:rsidRPr="009318F6">
        <w:rPr>
          <w:rFonts w:ascii="Times New Roman" w:hAnsi="Times New Roman" w:cs="Times New Roman"/>
          <w:b/>
          <w:sz w:val="24"/>
          <w:szCs w:val="20"/>
        </w:rPr>
        <w:t>Aim</w:t>
      </w:r>
      <w:r>
        <w:rPr>
          <w:rFonts w:ascii="Times New Roman" w:hAnsi="Times New Roman" w:cs="Times New Roman"/>
          <w:b/>
          <w:sz w:val="28"/>
        </w:rPr>
        <w:t xml:space="preserve">: </w:t>
      </w:r>
      <w:r w:rsidR="008D36CC" w:rsidRPr="009318F6">
        <w:rPr>
          <w:b/>
          <w:noProof/>
        </w:rPr>
        <w:t>To perform Digital carrier Modulation &amp; Demodulation –</w:t>
      </w:r>
      <w:r w:rsidR="008D36CC">
        <w:rPr>
          <w:b/>
          <w:noProof/>
        </w:rPr>
        <w:t xml:space="preserve"> </w:t>
      </w:r>
      <w:r w:rsidR="008D36CC" w:rsidRPr="009318F6">
        <w:rPr>
          <w:b/>
          <w:noProof/>
        </w:rPr>
        <w:t>Amplitude Shift Keying (ASK).</w:t>
      </w:r>
    </w:p>
    <w:p w14:paraId="0187204F" w14:textId="77777777" w:rsidR="009318F6" w:rsidRDefault="009318F6" w:rsidP="009318F6">
      <w:pPr>
        <w:jc w:val="both"/>
        <w:rPr>
          <w:rFonts w:ascii="Times New Roman" w:hAnsi="Times New Roman" w:cs="Times New Roman"/>
          <w:b/>
          <w:sz w:val="24"/>
        </w:rPr>
      </w:pPr>
    </w:p>
    <w:p w14:paraId="37EF2F7F" w14:textId="77777777" w:rsidR="00DA7C25" w:rsidRDefault="00951739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Apparatus: </w:t>
      </w:r>
      <w:r w:rsidR="002E62CC">
        <w:rPr>
          <w:rFonts w:ascii="Times New Roman" w:hAnsi="Times New Roman" w:cs="Times New Roman"/>
          <w:sz w:val="24"/>
        </w:rPr>
        <w:t>Multisim</w:t>
      </w:r>
    </w:p>
    <w:p w14:paraId="6DFDE8D6" w14:textId="77777777" w:rsidR="00DA7C25" w:rsidRDefault="00DA7C25">
      <w:pPr>
        <w:jc w:val="both"/>
        <w:rPr>
          <w:rFonts w:ascii="Times New Roman" w:hAnsi="Times New Roman" w:cs="Times New Roman"/>
          <w:b/>
          <w:sz w:val="24"/>
        </w:rPr>
      </w:pPr>
    </w:p>
    <w:p w14:paraId="40DA4CE8" w14:textId="77777777" w:rsidR="00DA7C25" w:rsidRDefault="00951739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Theory:</w:t>
      </w:r>
    </w:p>
    <w:p w14:paraId="11C5412B" w14:textId="77777777" w:rsidR="00C86978" w:rsidRPr="00C86978" w:rsidRDefault="00C86978" w:rsidP="00C86978">
      <w:p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 w:rsidRPr="00C86978">
        <w:rPr>
          <w:rFonts w:ascii="Times New Roman" w:hAnsi="Times New Roman" w:cs="Times New Roman"/>
          <w:bCs/>
          <w:sz w:val="24"/>
        </w:rPr>
        <w:t>In digital modulation, an analog carrier signal is modulated by a digital bit stream.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Digital modulation methods can be considered as digital-to-analog conversion, and the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corresponding demodulation or detection as analog-to-digital conversion. To be able to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transmit the data over long distance, we have to modulate the signal that is varying phase,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frequency or amplitude according to the digital data. At the receiver separate the signal and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the digital information by the process of demodulation.</w:t>
      </w:r>
    </w:p>
    <w:p w14:paraId="5761BCC7" w14:textId="77777777" w:rsidR="00C86978" w:rsidRPr="00C86978" w:rsidRDefault="00C86978" w:rsidP="00C86978">
      <w:pPr>
        <w:jc w:val="both"/>
        <w:rPr>
          <w:rFonts w:ascii="Times New Roman" w:hAnsi="Times New Roman" w:cs="Times New Roman"/>
          <w:b/>
          <w:sz w:val="24"/>
        </w:rPr>
      </w:pPr>
      <w:r w:rsidRPr="00C86978">
        <w:rPr>
          <w:rFonts w:ascii="Times New Roman" w:hAnsi="Times New Roman" w:cs="Times New Roman"/>
          <w:b/>
          <w:sz w:val="24"/>
        </w:rPr>
        <w:t>Amplitude Shift Keying (ASK) Technique</w:t>
      </w:r>
    </w:p>
    <w:p w14:paraId="5B93F3EF" w14:textId="77777777" w:rsidR="00C86978" w:rsidRPr="00C86978" w:rsidRDefault="00C86978" w:rsidP="00C86978">
      <w:pPr>
        <w:spacing w:line="276" w:lineRule="auto"/>
        <w:jc w:val="both"/>
        <w:rPr>
          <w:rFonts w:ascii="Times New Roman" w:hAnsi="Times New Roman" w:cs="Times New Roman"/>
          <w:bCs/>
          <w:sz w:val="24"/>
        </w:rPr>
      </w:pPr>
      <w:r w:rsidRPr="00C86978">
        <w:rPr>
          <w:rFonts w:ascii="Times New Roman" w:hAnsi="Times New Roman" w:cs="Times New Roman"/>
          <w:bCs/>
          <w:sz w:val="24"/>
        </w:rPr>
        <w:t>The simplest method of modulating a carrier with a data stream is to change the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amplitude of the carrier wave every time the data changes. This modulation technique is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known as Amplitude Shift Keying. The simplest way of achieving amplitude shift keying is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by switching 'ON' the carrier whenever the data bit is '1' &amp; switching it 'OFF' whenever the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data bit is '0' i.e. the transmitter outputs the carrier for a' 1 ' &amp; totally suppresses the carrier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for a '0'. This technique is also known as ON-OFF keying. Figure 1 illustrates the amplitude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shift keying for the given data stream. Thus, Data = 1 carrier transmitted, Data = 0 carrier</w:t>
      </w:r>
      <w:r w:rsidR="009318F6">
        <w:rPr>
          <w:rFonts w:ascii="Times New Roman" w:hAnsi="Times New Roman" w:cs="Times New Roman"/>
          <w:bCs/>
          <w:sz w:val="24"/>
        </w:rPr>
        <w:t xml:space="preserve"> </w:t>
      </w:r>
      <w:r w:rsidRPr="00C86978">
        <w:rPr>
          <w:rFonts w:ascii="Times New Roman" w:hAnsi="Times New Roman" w:cs="Times New Roman"/>
          <w:bCs/>
          <w:sz w:val="24"/>
        </w:rPr>
        <w:t>suppressed.</w:t>
      </w:r>
    </w:p>
    <w:p w14:paraId="56020944" w14:textId="77777777" w:rsidR="00C86978" w:rsidRPr="00C86978" w:rsidRDefault="00000000" w:rsidP="00C86978">
      <w:pPr>
        <w:pStyle w:val="BodyText"/>
        <w:spacing w:before="9"/>
        <w:rPr>
          <w:sz w:val="11"/>
        </w:rPr>
      </w:pPr>
      <w:r>
        <w:rPr>
          <w:noProof/>
          <w:lang w:val="en-IN" w:eastAsia="en-IN" w:bidi="hi-IN"/>
        </w:rPr>
        <w:pict w14:anchorId="25501B90">
          <v:group id="Group 10" o:spid="_x0000_s2050" style="position:absolute;margin-left:93.7pt;margin-top:8.75pt;width:408.1pt;height:196.65pt;z-index:-251657216;mso-wrap-distance-left:0;mso-wrap-distance-right:0;mso-position-horizontal-relative:page" coordorigin="1874,175" coordsize="8162,3933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6" o:spid="_x0000_s2051" type="#_x0000_t75" style="position:absolute;left:2123;top:190;width:7515;height:387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">
              <v:imagedata r:id="rId8" o:title=""/>
            </v:shape>
            <v:shape id="AutoShape 7" o:spid="_x0000_s2052" style="position:absolute;left:1873;top:175;width:8162;height:3933;visibility:visible" coordsize="8162,3933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" adj="0,,0" path="m8154,3932l7,3932r-2,l3,3931r-2,-2l,3927r,-2l,8,,5,1,3,3,2,5,,7,,8154,r2,l8158,2r2,1l8161,5r,3l15,8,7,15r8,l15,3917r-8,l15,3925r8146,l8161,3927r-1,2l8158,3931r-2,1l8154,3932xm15,15r-8,l15,8r,7xm8146,15l15,15r,-7l8146,8r,7xm8146,3925l8146,8r8,7l8161,15r,3902l8154,3917r-8,8xm8161,15r-7,l8146,8r15,l8161,15xm15,3925r-8,-8l15,3917r,8xm8146,3925r-8131,l15,3917r8131,l8146,3925xm8161,3925r-15,l8154,3917r7,l8161,3925xe" fillcolor="#006fc0" stroked="f">
              <v:stroke joinstyle="round"/>
              <v:formulas/>
              <v:path arrowok="t" o:connecttype="custom" o:connectlocs="7,4107;3,4106;0,4102;0,183;1,178;5,175;8154,175;8158,177;8161,180;15,183;15,190;7,4092;8161,4100;8160,4104;8156,4107;15,190;15,183;8146,190;15,183;8146,190;8146,183;8161,190;8154,4092;8161,190;8146,183;8161,190;7,4092;15,4100;15,4100;8146,4092;8161,4100;8154,4092;8161,4100" o:connectangles="0,0,0,0,0,0,0,0,0,0,0,0,0,0,0,0,0,0,0,0,0,0,0,0,0,0,0,0,0,0,0,0,0"/>
            </v:shape>
            <w10:wrap type="topAndBottom" anchorx="page"/>
          </v:group>
        </w:pict>
      </w:r>
    </w:p>
    <w:p w14:paraId="272A4FB2" w14:textId="77777777" w:rsidR="00C86978" w:rsidRPr="00C86978" w:rsidRDefault="00C86978" w:rsidP="00C86978">
      <w:pPr>
        <w:jc w:val="both"/>
        <w:rPr>
          <w:rFonts w:ascii="Times New Roman" w:hAnsi="Times New Roman" w:cs="Times New Roman"/>
          <w:b/>
          <w:sz w:val="24"/>
        </w:rPr>
      </w:pPr>
    </w:p>
    <w:p w14:paraId="1D4018E9" w14:textId="77777777" w:rsidR="00C86978" w:rsidRDefault="00C86978" w:rsidP="00C86978">
      <w:pPr>
        <w:jc w:val="center"/>
        <w:rPr>
          <w:rFonts w:ascii="Times New Roman" w:hAnsi="Times New Roman" w:cs="Times New Roman"/>
          <w:b/>
          <w:sz w:val="24"/>
        </w:rPr>
      </w:pPr>
      <w:r w:rsidRPr="00C86978">
        <w:rPr>
          <w:rFonts w:ascii="Times New Roman" w:hAnsi="Times New Roman" w:cs="Times New Roman"/>
          <w:b/>
          <w:sz w:val="24"/>
        </w:rPr>
        <w:lastRenderedPageBreak/>
        <w:t>Figure 1. Amplitude Shift Keying modulation waveform</w:t>
      </w:r>
    </w:p>
    <w:p w14:paraId="3F0873CB" w14:textId="77777777" w:rsidR="00C86978" w:rsidRDefault="00C86978" w:rsidP="00C86978">
      <w:pPr>
        <w:pStyle w:val="BodyText"/>
        <w:spacing w:before="80" w:line="360" w:lineRule="auto"/>
        <w:ind w:left="100" w:right="127" w:firstLine="720"/>
        <w:jc w:val="both"/>
      </w:pPr>
      <w:r>
        <w:t>The ASK waveform is generated by a balanced modulator circuit, also known as a</w:t>
      </w:r>
      <w:r w:rsidR="009318F6">
        <w:t xml:space="preserve"> </w:t>
      </w:r>
      <w:r>
        <w:t>linear multiplier as shown in the figure 2 given below. As the name suggests, the device</w:t>
      </w:r>
      <w:r w:rsidR="009318F6">
        <w:t xml:space="preserve"> </w:t>
      </w:r>
      <w:r>
        <w:t>multiplies the instantaneous signal at its two inputs. The output voltage being product of the</w:t>
      </w:r>
      <w:r w:rsidR="009318F6">
        <w:t xml:space="preserve"> </w:t>
      </w:r>
      <w:r>
        <w:t>two input voltages at any instance of time. One of the inputs is AC coupled 'carrier' wave of</w:t>
      </w:r>
      <w:r w:rsidR="009318F6">
        <w:t xml:space="preserve"> </w:t>
      </w:r>
      <w:r>
        <w:t>high frequency. Generally, the carrier wave is a sinusoidal signal since any other waveform</w:t>
      </w:r>
      <w:r w:rsidR="009318F6">
        <w:t xml:space="preserve"> </w:t>
      </w:r>
      <w:r>
        <w:t>would increase the bandwidth,</w:t>
      </w:r>
      <w:r w:rsidR="009318F6">
        <w:t xml:space="preserve"> </w:t>
      </w:r>
      <w:r>
        <w:t>without providing any</w:t>
      </w:r>
      <w:r w:rsidR="009318F6">
        <w:t xml:space="preserve"> </w:t>
      </w:r>
      <w:r>
        <w:t>advantages.</w:t>
      </w:r>
      <w:r w:rsidR="009318F6">
        <w:t xml:space="preserve">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7"/>
      </w:tblGrid>
      <w:tr w:rsidR="00C86978" w14:paraId="6C01DAEA" w14:textId="77777777" w:rsidTr="00C86978">
        <w:tc>
          <w:tcPr>
            <w:tcW w:w="9017" w:type="dxa"/>
          </w:tcPr>
          <w:p w14:paraId="424F01B8" w14:textId="77777777" w:rsidR="00C86978" w:rsidRDefault="00000000" w:rsidP="00C86978">
            <w:pPr>
              <w:jc w:val="both"/>
              <w:rPr>
                <w:rFonts w:ascii="Times New Roman" w:hAnsi="Times New Roman"/>
                <w:b/>
                <w:sz w:val="24"/>
              </w:rPr>
            </w:pPr>
            <w:r>
              <w:rPr>
                <w:rFonts w:ascii="Times New Roman" w:hAnsi="Times New Roman"/>
                <w:b/>
                <w:noProof/>
                <w:sz w:val="24"/>
                <w:lang w:val="en-IN" w:eastAsia="en-IN" w:bidi="hi-IN"/>
              </w:rPr>
              <w:pict w14:anchorId="0D3E1BBD">
                <v:group id="Group 25" o:spid="_x0000_s2056" style="position:absolute;left:0;text-align:left;margin-left:98.95pt;margin-top:11.6pt;width:251.25pt;height:96.8pt;z-index:-251656192;mso-wrap-distance-left:0;mso-wrap-distance-right:0;mso-position-horizontal-relative:page" coordorigin="3434,174" coordsize="5025,1936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">
                  <v:shape id="Picture 21" o:spid="_x0000_s2058" type="#_x0000_t75" style="position:absolute;left:3448;top:188;width:4995;height:1886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">
                    <v:imagedata r:id="rId9" o:title=""/>
                  </v:shape>
                  <v:shape id="AutoShape 22" o:spid="_x0000_s2057" style="position:absolute;left:3433;top:173;width:5025;height:1936;visibility:visible" coordsize="5025,1936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" adj="0,,0" path="m5017,1935l7,1935r-2,l3,1934r-2,-2l,1930r,-2l,7,,5,1,3,3,1,5,,7,,5017,r2,l5021,1r2,2l5024,5r,2l15,7,7,15r8,l15,1920r-8,l15,1928r5009,l5024,1930r-1,2l5021,1934r-2,1l5017,1935xm15,15r-8,l15,7r,8xm5009,15l15,15r,-8l5009,7r,8xm5009,1928l5009,7r8,8l5024,15r,1905l5017,1920r-8,8xm5024,15r-7,l5009,7r15,l5024,15xm15,1928r-8,-8l15,1920r,8xm5009,1928r-4994,l15,1920r4994,l5009,1928xm5024,1928r-15,l5017,1920r7,l5024,1928xe" fillcolor="#006fc0" stroked="f">
                    <v:stroke joinstyle="round"/>
                    <v:formulas/>
                    <v:path arrowok="t" o:connecttype="custom" o:connectlocs="7,2109;3,2108;0,2104;0,181;1,177;5,174;5017,174;5021,175;5024,179;15,181;15,189;7,2094;5024,2102;5023,2106;5019,2109;15,189;15,181;5009,189;15,181;5009,189;5009,181;5024,189;5017,2094;5024,189;5009,181;5024,189;7,2094;15,2102;15,2102;5009,2094;5024,2102;5017,2094;5024,2102" o:connectangles="0,0,0,0,0,0,0,0,0,0,0,0,0,0,0,0,0,0,0,0,0,0,0,0,0,0,0,0,0,0,0,0,0"/>
                  </v:shape>
                  <w10:wrap type="topAndBottom" anchorx="page"/>
                </v:group>
              </w:pict>
            </w:r>
          </w:p>
        </w:tc>
      </w:tr>
    </w:tbl>
    <w:p w14:paraId="1E383281" w14:textId="77777777" w:rsidR="002E5CDA" w:rsidRDefault="00C86978" w:rsidP="0005008A">
      <w:pPr>
        <w:jc w:val="center"/>
        <w:rPr>
          <w:rFonts w:ascii="Times New Roman" w:hAnsi="Times New Roman"/>
          <w:b/>
          <w:sz w:val="24"/>
        </w:rPr>
      </w:pPr>
      <w:r w:rsidRPr="00C86978">
        <w:rPr>
          <w:rFonts w:ascii="Times New Roman" w:hAnsi="Times New Roman"/>
          <w:b/>
          <w:sz w:val="24"/>
        </w:rPr>
        <w:t>Figure 2. Amplitude Shift Keying Modulator</w:t>
      </w:r>
    </w:p>
    <w:p w14:paraId="6CF63D20" w14:textId="77777777" w:rsidR="0005008A" w:rsidRDefault="00000000" w:rsidP="0005008A">
      <w:pPr>
        <w:pStyle w:val="BodyText"/>
        <w:spacing w:line="360" w:lineRule="auto"/>
        <w:ind w:left="100" w:right="125" w:firstLine="720"/>
        <w:jc w:val="both"/>
      </w:pPr>
      <w:r>
        <w:rPr>
          <w:b/>
          <w:noProof/>
          <w:lang w:val="en-IN" w:eastAsia="en-IN" w:bidi="hi-IN"/>
        </w:rPr>
        <w:pict w14:anchorId="22BACC85">
          <v:group id="Group 28" o:spid="_x0000_s2053" style="position:absolute;left:0;text-align:left;margin-left:0;margin-top:151.5pt;width:422.25pt;height:83.25pt;z-index:-251655168;mso-wrap-distance-left:0;mso-wrap-distance-right:0;mso-position-horizontal:center;mso-position-horizontal-relative:margin" coordorigin="1723,176" coordsize="8445,166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">
            <v:shape id="Picture 24" o:spid="_x0000_s2055" type="#_x0000_t75" style="position:absolute;left:1816;top:268;width:8311;height:146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">
              <v:imagedata r:id="rId10" o:title=""/>
            </v:shape>
            <v:shape id="AutoShape 25" o:spid="_x0000_s2054" style="position:absolute;left:1722;top:176;width:8445;height:1665;visibility:visible" coordsize="8445,1665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" adj="0,,0" path="m8436,1665l7,1665r-2,-1l3,1663r-2,-1l,1660r,-3l,8,,6,1,4,3,2,5,1,7,,8436,r3,1l8441,2r2,2l8444,6r,2l15,8,7,15r8,l15,1650r-8,l15,1657r8429,l8444,1660r-1,2l8441,1663r-2,1l8436,1665xm15,15r-8,l15,8r,7xm8429,15l15,15r,-7l8429,8r,7xm8429,1657l8429,8r7,7l8444,15r,1635l8436,1650r-7,7xm8444,15r-8,l8429,8r15,l8444,15xm15,1657r-8,-7l15,1650r,7xm8429,1657r-8414,l15,1650r8414,l8429,1657xm8444,1657r-15,l8436,1650r8,l8444,1657xe" fillcolor="#006fc0" stroked="f">
              <v:stroke joinstyle="round"/>
              <v:formulas/>
              <v:path arrowok="t" o:connecttype="custom" o:connectlocs="7,1841;3,1839;0,1836;0,184;1,180;5,177;8436,176;8441,178;8444,182;15,184;15,191;7,1826;8444,1833;8443,1838;8439,1840;15,191;15,184;8429,191;15,184;8429,191;8429,184;8444,191;8436,1826;8444,191;8429,184;8444,191;7,1826;15,1833;15,1833;8429,1826;8444,1833;8436,1826;8444,1833" o:connectangles="0,0,0,0,0,0,0,0,0,0,0,0,0,0,0,0,0,0,0,0,0,0,0,0,0,0,0,0,0,0,0,0,0"/>
            </v:shape>
            <w10:wrap type="topAndBottom" anchorx="margin"/>
          </v:group>
        </w:pict>
      </w:r>
      <w:r w:rsidR="0005008A">
        <w:t xml:space="preserve">The data stream applied is unipolar i.e. 0 volts for logic '0' &amp; + 5 Volts for logic '1'.The output of balanced modulator is a sine wave, unchanged in phase when a data bit ‘l' </w:t>
      </w:r>
      <w:r w:rsidR="009318F6">
        <w:t>is applied</w:t>
      </w:r>
      <w:r w:rsidR="0005008A">
        <w:t xml:space="preserve"> to it and is zero when the data bit '0' is applied. The ASK modulation </w:t>
      </w:r>
      <w:r w:rsidR="009318F6">
        <w:t>result in</w:t>
      </w:r>
      <w:r w:rsidR="0005008A">
        <w:t xml:space="preserve"> a </w:t>
      </w:r>
      <w:r w:rsidR="009318F6">
        <w:t>great simplicity</w:t>
      </w:r>
      <w:r w:rsidR="0005008A">
        <w:t xml:space="preserve"> at</w:t>
      </w:r>
      <w:r w:rsidR="009318F6">
        <w:t xml:space="preserve"> </w:t>
      </w:r>
      <w:r w:rsidR="0005008A">
        <w:t xml:space="preserve">the receiver. </w:t>
      </w:r>
      <w:r w:rsidR="009318F6">
        <w:t>The method</w:t>
      </w:r>
      <w:r w:rsidR="0005008A">
        <w:t xml:space="preserve"> to demodulate the ASK waveform is to rectify it, </w:t>
      </w:r>
      <w:r w:rsidR="009318F6">
        <w:t>pass it</w:t>
      </w:r>
      <w:r w:rsidR="0005008A">
        <w:t xml:space="preserve"> through the filter &amp; ‘shape up’ the resulting waveform. The output is the original datastream.Figure3shows the</w:t>
      </w:r>
      <w:r w:rsidR="009318F6">
        <w:t xml:space="preserve"> </w:t>
      </w:r>
      <w:r w:rsidR="0005008A">
        <w:t>functional</w:t>
      </w:r>
      <w:r w:rsidR="009318F6">
        <w:t xml:space="preserve"> </w:t>
      </w:r>
      <w:r w:rsidR="0005008A">
        <w:t>blocks required</w:t>
      </w:r>
      <w:r w:rsidR="009318F6">
        <w:t xml:space="preserve"> </w:t>
      </w:r>
      <w:r w:rsidR="0005008A">
        <w:t>in order</w:t>
      </w:r>
      <w:r w:rsidR="009318F6">
        <w:t xml:space="preserve"> </w:t>
      </w:r>
      <w:r w:rsidR="0005008A">
        <w:t>to</w:t>
      </w:r>
      <w:r w:rsidR="009318F6">
        <w:t xml:space="preserve"> </w:t>
      </w:r>
      <w:r w:rsidR="0005008A">
        <w:t>demodulate</w:t>
      </w:r>
      <w:r w:rsidR="009318F6">
        <w:t xml:space="preserve"> </w:t>
      </w:r>
      <w:r w:rsidR="0005008A">
        <w:t>the ASK</w:t>
      </w:r>
      <w:r w:rsidR="009318F6">
        <w:t xml:space="preserve"> </w:t>
      </w:r>
      <w:r w:rsidR="0005008A">
        <w:t>wave</w:t>
      </w:r>
      <w:r w:rsidR="009318F6">
        <w:t xml:space="preserve"> </w:t>
      </w:r>
      <w:r w:rsidR="0005008A">
        <w:t>format receiver.</w:t>
      </w:r>
    </w:p>
    <w:p w14:paraId="3D93F2A8" w14:textId="77777777" w:rsidR="002E5CDA" w:rsidRDefault="002E5CDA" w:rsidP="00D839A8">
      <w:pPr>
        <w:spacing w:line="360" w:lineRule="auto"/>
        <w:jc w:val="center"/>
        <w:rPr>
          <w:rFonts w:ascii="Times New Roman" w:hAnsi="Times New Roman"/>
          <w:b/>
          <w:sz w:val="24"/>
        </w:rPr>
      </w:pPr>
    </w:p>
    <w:p w14:paraId="6FD0DE96" w14:textId="77777777" w:rsidR="00D839A8" w:rsidRDefault="0005008A" w:rsidP="00D839A8">
      <w:pPr>
        <w:spacing w:line="360" w:lineRule="auto"/>
        <w:jc w:val="center"/>
        <w:rPr>
          <w:rFonts w:ascii="Times New Roman" w:hAnsi="Times New Roman"/>
          <w:b/>
          <w:sz w:val="24"/>
        </w:rPr>
      </w:pPr>
      <w:r w:rsidRPr="0005008A">
        <w:rPr>
          <w:rFonts w:ascii="Times New Roman" w:hAnsi="Times New Roman"/>
          <w:b/>
          <w:sz w:val="24"/>
        </w:rPr>
        <w:t>Figure 3. Amplitude Shift Keying Demodulator</w:t>
      </w:r>
    </w:p>
    <w:p w14:paraId="3AF80C3D" w14:textId="77777777" w:rsidR="00D839A8" w:rsidRDefault="00D839A8" w:rsidP="00D839A8">
      <w:pPr>
        <w:spacing w:line="360" w:lineRule="auto"/>
        <w:jc w:val="center"/>
        <w:rPr>
          <w:rFonts w:ascii="Times New Roman" w:hAnsi="Times New Roman"/>
          <w:b/>
          <w:sz w:val="24"/>
        </w:rPr>
      </w:pPr>
    </w:p>
    <w:p w14:paraId="4A1A4BFD" w14:textId="310D0506" w:rsidR="009318F6" w:rsidRPr="00A5744B" w:rsidRDefault="009318F6" w:rsidP="00A5744B">
      <w:pPr>
        <w:spacing w:line="360" w:lineRule="auto"/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lastRenderedPageBreak/>
        <w:t>Write a</w:t>
      </w:r>
      <w:r w:rsidR="0005008A" w:rsidRPr="0005008A">
        <w:rPr>
          <w:rFonts w:ascii="Times New Roman" w:hAnsi="Times New Roman"/>
          <w:b/>
          <w:sz w:val="24"/>
        </w:rPr>
        <w:t>dvantages and limitations of Amplitude Shift Keying Modulation</w:t>
      </w:r>
      <w:r>
        <w:rPr>
          <w:rFonts w:ascii="Times New Roman" w:hAnsi="Times New Roman"/>
          <w:b/>
          <w:sz w:val="24"/>
        </w:rPr>
        <w:t>:</w:t>
      </w:r>
    </w:p>
    <w:p w14:paraId="6DE2139B" w14:textId="77777777" w:rsidR="002E5CDA" w:rsidRDefault="00D839A8">
      <w:pPr>
        <w:spacing w:line="360" w:lineRule="auto"/>
        <w:jc w:val="both"/>
        <w:rPr>
          <w:rFonts w:ascii="Times New Roman" w:hAnsi="Times New Roman"/>
          <w:b/>
          <w:sz w:val="24"/>
        </w:rPr>
      </w:pPr>
      <w:r w:rsidRPr="00D839A8">
        <w:rPr>
          <w:rFonts w:ascii="Times New Roman" w:hAnsi="Times New Roman"/>
          <w:b/>
          <w:sz w:val="24"/>
        </w:rPr>
        <w:t>Procedure:</w:t>
      </w:r>
    </w:p>
    <w:p w14:paraId="15171454" w14:textId="77777777" w:rsidR="00D839A8" w:rsidRPr="00D839A8" w:rsidRDefault="00D839A8" w:rsidP="00D839A8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D839A8">
        <w:rPr>
          <w:rFonts w:ascii="Times New Roman" w:hAnsi="Times New Roman"/>
          <w:bCs/>
          <w:sz w:val="24"/>
        </w:rPr>
        <w:t>1.</w:t>
      </w:r>
      <w:r w:rsidRPr="00D839A8">
        <w:rPr>
          <w:rFonts w:ascii="Times New Roman" w:hAnsi="Times New Roman"/>
          <w:bCs/>
          <w:sz w:val="24"/>
        </w:rPr>
        <w:tab/>
        <w:t>Apply input signal (</w:t>
      </w:r>
      <w:proofErr w:type="spellStart"/>
      <w:r w:rsidRPr="00D839A8">
        <w:rPr>
          <w:rFonts w:ascii="Times New Roman" w:hAnsi="Times New Roman"/>
          <w:bCs/>
          <w:sz w:val="24"/>
        </w:rPr>
        <w:t>t.p.</w:t>
      </w:r>
      <w:proofErr w:type="spellEnd"/>
      <w:r w:rsidRPr="00D839A8">
        <w:rPr>
          <w:rFonts w:ascii="Times New Roman" w:hAnsi="Times New Roman"/>
          <w:bCs/>
          <w:sz w:val="24"/>
        </w:rPr>
        <w:t xml:space="preserve"> 4) to the modulation input of carrier modulation circuit (</w:t>
      </w:r>
      <w:proofErr w:type="spellStart"/>
      <w:r w:rsidRPr="00D839A8">
        <w:rPr>
          <w:rFonts w:ascii="Times New Roman" w:hAnsi="Times New Roman"/>
          <w:bCs/>
          <w:sz w:val="24"/>
        </w:rPr>
        <w:t>t.p.</w:t>
      </w:r>
      <w:proofErr w:type="spellEnd"/>
      <w:r w:rsidRPr="00D839A8">
        <w:rPr>
          <w:rFonts w:ascii="Times New Roman" w:hAnsi="Times New Roman"/>
          <w:bCs/>
          <w:sz w:val="24"/>
        </w:rPr>
        <w:t xml:space="preserve"> 27).</w:t>
      </w:r>
    </w:p>
    <w:p w14:paraId="31738719" w14:textId="77777777" w:rsidR="00D839A8" w:rsidRPr="00D839A8" w:rsidRDefault="00D839A8" w:rsidP="00D839A8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D839A8">
        <w:rPr>
          <w:rFonts w:ascii="Times New Roman" w:hAnsi="Times New Roman"/>
          <w:bCs/>
          <w:sz w:val="24"/>
        </w:rPr>
        <w:t>2.</w:t>
      </w:r>
      <w:r w:rsidRPr="00D839A8">
        <w:rPr>
          <w:rFonts w:ascii="Times New Roman" w:hAnsi="Times New Roman"/>
          <w:bCs/>
          <w:sz w:val="24"/>
        </w:rPr>
        <w:tab/>
        <w:t>Apply the carrier signal (</w:t>
      </w:r>
      <w:proofErr w:type="spellStart"/>
      <w:r w:rsidRPr="00D839A8">
        <w:rPr>
          <w:rFonts w:ascii="Times New Roman" w:hAnsi="Times New Roman"/>
          <w:bCs/>
          <w:sz w:val="24"/>
        </w:rPr>
        <w:t>t.p.</w:t>
      </w:r>
      <w:proofErr w:type="spellEnd"/>
      <w:r w:rsidRPr="00D839A8">
        <w:rPr>
          <w:rFonts w:ascii="Times New Roman" w:hAnsi="Times New Roman"/>
          <w:bCs/>
          <w:sz w:val="24"/>
        </w:rPr>
        <w:t xml:space="preserve"> 16) from carrier generation circuit to carrier input of carrier </w:t>
      </w:r>
      <w:r>
        <w:rPr>
          <w:rFonts w:ascii="Times New Roman" w:hAnsi="Times New Roman"/>
          <w:bCs/>
          <w:sz w:val="24"/>
        </w:rPr>
        <w:t xml:space="preserve">       .            </w:t>
      </w:r>
      <w:r w:rsidRPr="00D839A8">
        <w:rPr>
          <w:rFonts w:ascii="Times New Roman" w:hAnsi="Times New Roman"/>
          <w:bCs/>
          <w:sz w:val="24"/>
        </w:rPr>
        <w:t>modulation circuit (</w:t>
      </w:r>
      <w:proofErr w:type="spellStart"/>
      <w:r w:rsidRPr="00D839A8">
        <w:rPr>
          <w:rFonts w:ascii="Times New Roman" w:hAnsi="Times New Roman"/>
          <w:bCs/>
          <w:sz w:val="24"/>
        </w:rPr>
        <w:t>t.p.</w:t>
      </w:r>
      <w:proofErr w:type="spellEnd"/>
      <w:r w:rsidRPr="00D839A8">
        <w:rPr>
          <w:rFonts w:ascii="Times New Roman" w:hAnsi="Times New Roman"/>
          <w:bCs/>
          <w:sz w:val="24"/>
        </w:rPr>
        <w:t xml:space="preserve"> 26)</w:t>
      </w:r>
    </w:p>
    <w:p w14:paraId="3812A6D8" w14:textId="77777777" w:rsidR="00D839A8" w:rsidRPr="00D839A8" w:rsidRDefault="00D839A8" w:rsidP="00D839A8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D839A8">
        <w:rPr>
          <w:rFonts w:ascii="Times New Roman" w:hAnsi="Times New Roman"/>
          <w:bCs/>
          <w:sz w:val="24"/>
        </w:rPr>
        <w:t>3.</w:t>
      </w:r>
      <w:r w:rsidRPr="00D839A8">
        <w:rPr>
          <w:rFonts w:ascii="Times New Roman" w:hAnsi="Times New Roman"/>
          <w:bCs/>
          <w:sz w:val="24"/>
        </w:rPr>
        <w:tab/>
        <w:t>Observe the output (</w:t>
      </w:r>
      <w:proofErr w:type="spellStart"/>
      <w:r w:rsidRPr="00D839A8">
        <w:rPr>
          <w:rFonts w:ascii="Times New Roman" w:hAnsi="Times New Roman"/>
          <w:bCs/>
          <w:sz w:val="24"/>
        </w:rPr>
        <w:t>t.p.</w:t>
      </w:r>
      <w:proofErr w:type="spellEnd"/>
      <w:r w:rsidRPr="00D839A8">
        <w:rPr>
          <w:rFonts w:ascii="Times New Roman" w:hAnsi="Times New Roman"/>
          <w:bCs/>
          <w:sz w:val="24"/>
        </w:rPr>
        <w:t xml:space="preserve"> 28) on CRO screen and analyze the waveform</w:t>
      </w:r>
    </w:p>
    <w:p w14:paraId="3E97815D" w14:textId="77777777" w:rsidR="00D839A8" w:rsidRPr="00D839A8" w:rsidRDefault="00D839A8" w:rsidP="00D839A8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D839A8">
        <w:rPr>
          <w:rFonts w:ascii="Times New Roman" w:hAnsi="Times New Roman"/>
          <w:bCs/>
          <w:sz w:val="24"/>
        </w:rPr>
        <w:t>4.</w:t>
      </w:r>
      <w:r w:rsidRPr="00D839A8">
        <w:rPr>
          <w:rFonts w:ascii="Times New Roman" w:hAnsi="Times New Roman"/>
          <w:bCs/>
          <w:sz w:val="24"/>
        </w:rPr>
        <w:tab/>
        <w:t>Change the carrier offset knob and observe the effect on output waveform on CRO.</w:t>
      </w:r>
    </w:p>
    <w:p w14:paraId="554A9EE8" w14:textId="77777777" w:rsidR="00D839A8" w:rsidRPr="00D839A8" w:rsidRDefault="00D839A8" w:rsidP="00D839A8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D839A8">
        <w:rPr>
          <w:rFonts w:ascii="Times New Roman" w:hAnsi="Times New Roman"/>
          <w:bCs/>
          <w:sz w:val="24"/>
        </w:rPr>
        <w:t>5.</w:t>
      </w:r>
      <w:r w:rsidRPr="00D839A8">
        <w:rPr>
          <w:rFonts w:ascii="Times New Roman" w:hAnsi="Times New Roman"/>
          <w:bCs/>
          <w:sz w:val="24"/>
        </w:rPr>
        <w:tab/>
        <w:t>Change the modulation offset knob and observe the effect on output waveform on CRO.</w:t>
      </w:r>
    </w:p>
    <w:p w14:paraId="2ABF071E" w14:textId="77777777" w:rsidR="002E5CDA" w:rsidRPr="00373855" w:rsidRDefault="00D839A8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D839A8">
        <w:rPr>
          <w:rFonts w:ascii="Times New Roman" w:hAnsi="Times New Roman"/>
          <w:bCs/>
          <w:sz w:val="24"/>
        </w:rPr>
        <w:t>6.</w:t>
      </w:r>
      <w:r w:rsidRPr="00D839A8">
        <w:rPr>
          <w:rFonts w:ascii="Times New Roman" w:hAnsi="Times New Roman"/>
          <w:bCs/>
          <w:sz w:val="24"/>
        </w:rPr>
        <w:tab/>
        <w:t>Change the gain knob and observe the effect on output waveform on CRO.</w:t>
      </w:r>
    </w:p>
    <w:p w14:paraId="7D80E5C2" w14:textId="77777777" w:rsidR="002E5CDA" w:rsidRDefault="00373855">
      <w:pPr>
        <w:spacing w:line="360" w:lineRule="auto"/>
        <w:jc w:val="both"/>
        <w:rPr>
          <w:rFonts w:ascii="Times New Roman" w:hAnsi="Times New Roman"/>
          <w:b/>
          <w:sz w:val="24"/>
        </w:rPr>
      </w:pPr>
      <w:r w:rsidRPr="00373855">
        <w:rPr>
          <w:rFonts w:ascii="Times New Roman" w:hAnsi="Times New Roman"/>
          <w:b/>
          <w:sz w:val="24"/>
        </w:rPr>
        <w:t>Step-2</w:t>
      </w:r>
    </w:p>
    <w:p w14:paraId="54FB37D7" w14:textId="77777777" w:rsidR="00373855" w:rsidRPr="00373855" w:rsidRDefault="00373855" w:rsidP="00373855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373855">
        <w:rPr>
          <w:rFonts w:ascii="Times New Roman" w:hAnsi="Times New Roman"/>
          <w:bCs/>
          <w:sz w:val="24"/>
        </w:rPr>
        <w:t>1.</w:t>
      </w:r>
      <w:r w:rsidRPr="00373855">
        <w:rPr>
          <w:rFonts w:ascii="Times New Roman" w:hAnsi="Times New Roman"/>
          <w:bCs/>
          <w:sz w:val="24"/>
        </w:rPr>
        <w:tab/>
        <w:t xml:space="preserve">For demodulating the signal, apply the output of modulator kit </w:t>
      </w:r>
      <w:proofErr w:type="spellStart"/>
      <w:r w:rsidRPr="00373855">
        <w:rPr>
          <w:rFonts w:ascii="Times New Roman" w:hAnsi="Times New Roman"/>
          <w:bCs/>
          <w:sz w:val="24"/>
        </w:rPr>
        <w:t>t.p.</w:t>
      </w:r>
      <w:proofErr w:type="spellEnd"/>
      <w:r w:rsidRPr="00373855">
        <w:rPr>
          <w:rFonts w:ascii="Times New Roman" w:hAnsi="Times New Roman"/>
          <w:bCs/>
          <w:sz w:val="24"/>
        </w:rPr>
        <w:t xml:space="preserve"> 36 to the ASK </w:t>
      </w:r>
      <w:r>
        <w:rPr>
          <w:rFonts w:ascii="Times New Roman" w:hAnsi="Times New Roman"/>
          <w:bCs/>
          <w:sz w:val="24"/>
        </w:rPr>
        <w:t xml:space="preserve">  .      .  .           </w:t>
      </w:r>
      <w:r w:rsidRPr="00373855">
        <w:rPr>
          <w:rFonts w:ascii="Times New Roman" w:hAnsi="Times New Roman"/>
          <w:bCs/>
          <w:sz w:val="24"/>
        </w:rPr>
        <w:t xml:space="preserve">demodulator kit input at </w:t>
      </w:r>
      <w:proofErr w:type="spellStart"/>
      <w:r w:rsidRPr="00373855">
        <w:rPr>
          <w:rFonts w:ascii="Times New Roman" w:hAnsi="Times New Roman"/>
          <w:bCs/>
          <w:sz w:val="24"/>
        </w:rPr>
        <w:t>t.p.</w:t>
      </w:r>
      <w:proofErr w:type="spellEnd"/>
      <w:r w:rsidRPr="00373855">
        <w:rPr>
          <w:rFonts w:ascii="Times New Roman" w:hAnsi="Times New Roman"/>
          <w:bCs/>
          <w:sz w:val="24"/>
        </w:rPr>
        <w:t xml:space="preserve"> 21 of trainer kit ST2157.</w:t>
      </w:r>
    </w:p>
    <w:p w14:paraId="449A1064" w14:textId="77777777" w:rsidR="00373855" w:rsidRPr="00373855" w:rsidRDefault="00373855" w:rsidP="00373855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373855">
        <w:rPr>
          <w:rFonts w:ascii="Times New Roman" w:hAnsi="Times New Roman"/>
          <w:bCs/>
          <w:sz w:val="24"/>
        </w:rPr>
        <w:t>2.</w:t>
      </w:r>
      <w:r w:rsidRPr="00373855">
        <w:rPr>
          <w:rFonts w:ascii="Times New Roman" w:hAnsi="Times New Roman"/>
          <w:bCs/>
          <w:sz w:val="24"/>
        </w:rPr>
        <w:tab/>
        <w:t>Connect the output of demodulator (</w:t>
      </w:r>
      <w:proofErr w:type="spellStart"/>
      <w:r w:rsidRPr="00373855">
        <w:rPr>
          <w:rFonts w:ascii="Times New Roman" w:hAnsi="Times New Roman"/>
          <w:bCs/>
          <w:sz w:val="24"/>
        </w:rPr>
        <w:t>t.p.</w:t>
      </w:r>
      <w:proofErr w:type="spellEnd"/>
      <w:r w:rsidRPr="00373855">
        <w:rPr>
          <w:rFonts w:ascii="Times New Roman" w:hAnsi="Times New Roman"/>
          <w:bCs/>
          <w:sz w:val="24"/>
        </w:rPr>
        <w:t xml:space="preserve"> 22) to low pass filter at </w:t>
      </w:r>
      <w:proofErr w:type="spellStart"/>
      <w:r w:rsidRPr="00373855">
        <w:rPr>
          <w:rFonts w:ascii="Times New Roman" w:hAnsi="Times New Roman"/>
          <w:bCs/>
          <w:sz w:val="24"/>
        </w:rPr>
        <w:t>t.p.</w:t>
      </w:r>
      <w:proofErr w:type="spellEnd"/>
      <w:r w:rsidRPr="00373855">
        <w:rPr>
          <w:rFonts w:ascii="Times New Roman" w:hAnsi="Times New Roman"/>
          <w:bCs/>
          <w:sz w:val="24"/>
        </w:rPr>
        <w:t xml:space="preserve"> 23.</w:t>
      </w:r>
    </w:p>
    <w:p w14:paraId="6573ABA3" w14:textId="77777777" w:rsidR="00373855" w:rsidRPr="00373855" w:rsidRDefault="00373855" w:rsidP="00373855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373855">
        <w:rPr>
          <w:rFonts w:ascii="Times New Roman" w:hAnsi="Times New Roman"/>
          <w:bCs/>
          <w:sz w:val="24"/>
        </w:rPr>
        <w:t>3.</w:t>
      </w:r>
      <w:r w:rsidRPr="00373855">
        <w:rPr>
          <w:rFonts w:ascii="Times New Roman" w:hAnsi="Times New Roman"/>
          <w:bCs/>
          <w:sz w:val="24"/>
        </w:rPr>
        <w:tab/>
        <w:t xml:space="preserve">Connect the output of filter </w:t>
      </w:r>
      <w:proofErr w:type="spellStart"/>
      <w:r w:rsidRPr="00373855">
        <w:rPr>
          <w:rFonts w:ascii="Times New Roman" w:hAnsi="Times New Roman"/>
          <w:bCs/>
          <w:sz w:val="24"/>
        </w:rPr>
        <w:t>t.p.</w:t>
      </w:r>
      <w:proofErr w:type="spellEnd"/>
      <w:r w:rsidRPr="00373855">
        <w:rPr>
          <w:rFonts w:ascii="Times New Roman" w:hAnsi="Times New Roman"/>
          <w:bCs/>
          <w:sz w:val="24"/>
        </w:rPr>
        <w:t xml:space="preserve"> 24 to the data squaring circuit input at tp. 46.</w:t>
      </w:r>
    </w:p>
    <w:p w14:paraId="218C67DB" w14:textId="77777777" w:rsidR="00373855" w:rsidRPr="00373855" w:rsidRDefault="00373855" w:rsidP="00373855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373855">
        <w:rPr>
          <w:rFonts w:ascii="Times New Roman" w:hAnsi="Times New Roman"/>
          <w:bCs/>
          <w:sz w:val="24"/>
        </w:rPr>
        <w:t>4.</w:t>
      </w:r>
      <w:r w:rsidRPr="00373855">
        <w:rPr>
          <w:rFonts w:ascii="Times New Roman" w:hAnsi="Times New Roman"/>
          <w:bCs/>
          <w:sz w:val="24"/>
        </w:rPr>
        <w:tab/>
        <w:t>Set the comparator threshold by changing knob if required.</w:t>
      </w:r>
    </w:p>
    <w:p w14:paraId="2278F5A8" w14:textId="77777777" w:rsidR="00373855" w:rsidRDefault="00373855" w:rsidP="00373855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373855">
        <w:rPr>
          <w:rFonts w:ascii="Times New Roman" w:hAnsi="Times New Roman"/>
          <w:bCs/>
          <w:sz w:val="24"/>
        </w:rPr>
        <w:t>5.</w:t>
      </w:r>
      <w:r w:rsidRPr="00373855">
        <w:rPr>
          <w:rFonts w:ascii="Times New Roman" w:hAnsi="Times New Roman"/>
          <w:bCs/>
          <w:sz w:val="24"/>
        </w:rPr>
        <w:tab/>
        <w:t xml:space="preserve">Observe the demodulated output at </w:t>
      </w:r>
      <w:proofErr w:type="spellStart"/>
      <w:r w:rsidRPr="00373855">
        <w:rPr>
          <w:rFonts w:ascii="Times New Roman" w:hAnsi="Times New Roman"/>
          <w:bCs/>
          <w:sz w:val="24"/>
        </w:rPr>
        <w:t>t.p.</w:t>
      </w:r>
      <w:proofErr w:type="spellEnd"/>
      <w:r w:rsidRPr="00373855">
        <w:rPr>
          <w:rFonts w:ascii="Times New Roman" w:hAnsi="Times New Roman"/>
          <w:bCs/>
          <w:sz w:val="24"/>
        </w:rPr>
        <w:t xml:space="preserve"> 46</w:t>
      </w:r>
    </w:p>
    <w:p w14:paraId="1574F13F" w14:textId="77777777" w:rsidR="00DB435C" w:rsidRDefault="00DB435C" w:rsidP="00373855">
      <w:pPr>
        <w:spacing w:line="360" w:lineRule="auto"/>
        <w:jc w:val="both"/>
        <w:rPr>
          <w:rFonts w:ascii="Times New Roman" w:hAnsi="Times New Roman"/>
          <w:bCs/>
          <w:sz w:val="24"/>
        </w:rPr>
      </w:pPr>
    </w:p>
    <w:p w14:paraId="1B877839" w14:textId="77777777" w:rsidR="00486A5C" w:rsidRDefault="00486A5C" w:rsidP="00373855">
      <w:pPr>
        <w:spacing w:line="360" w:lineRule="auto"/>
        <w:jc w:val="both"/>
        <w:rPr>
          <w:rFonts w:ascii="Times New Roman" w:hAnsi="Times New Roman"/>
          <w:bCs/>
          <w:sz w:val="24"/>
        </w:rPr>
      </w:pPr>
    </w:p>
    <w:p w14:paraId="41482281" w14:textId="77777777" w:rsidR="00486A5C" w:rsidRDefault="00486A5C" w:rsidP="00373855">
      <w:pPr>
        <w:spacing w:line="360" w:lineRule="auto"/>
        <w:jc w:val="both"/>
        <w:rPr>
          <w:rFonts w:ascii="Times New Roman" w:hAnsi="Times New Roman"/>
          <w:bCs/>
          <w:sz w:val="24"/>
        </w:rPr>
      </w:pPr>
    </w:p>
    <w:p w14:paraId="1FE7565B" w14:textId="77777777" w:rsidR="00486A5C" w:rsidRDefault="00486A5C" w:rsidP="00373855">
      <w:pPr>
        <w:spacing w:line="360" w:lineRule="auto"/>
        <w:jc w:val="both"/>
        <w:rPr>
          <w:rFonts w:ascii="Times New Roman" w:hAnsi="Times New Roman"/>
          <w:bCs/>
          <w:sz w:val="24"/>
        </w:rPr>
      </w:pPr>
    </w:p>
    <w:p w14:paraId="5E661421" w14:textId="77777777" w:rsidR="00486A5C" w:rsidRDefault="00486A5C" w:rsidP="00373855">
      <w:pPr>
        <w:spacing w:line="360" w:lineRule="auto"/>
        <w:jc w:val="both"/>
        <w:rPr>
          <w:rFonts w:ascii="Times New Roman" w:hAnsi="Times New Roman"/>
          <w:bCs/>
          <w:sz w:val="24"/>
        </w:rPr>
      </w:pPr>
    </w:p>
    <w:p w14:paraId="4257AEBD" w14:textId="77777777" w:rsidR="00DB435C" w:rsidRDefault="00DB435C" w:rsidP="00373855">
      <w:pPr>
        <w:spacing w:line="360" w:lineRule="auto"/>
        <w:jc w:val="both"/>
        <w:rPr>
          <w:rFonts w:ascii="Times New Roman" w:hAnsi="Times New Roman"/>
          <w:b/>
          <w:sz w:val="24"/>
        </w:rPr>
      </w:pPr>
      <w:r w:rsidRPr="00DB435C">
        <w:rPr>
          <w:rFonts w:ascii="Times New Roman" w:hAnsi="Times New Roman"/>
          <w:b/>
          <w:sz w:val="24"/>
        </w:rPr>
        <w:lastRenderedPageBreak/>
        <w:t>Multisim Simulation Circuit:</w:t>
      </w:r>
    </w:p>
    <w:p w14:paraId="38D772FC" w14:textId="77777777" w:rsidR="00DB435C" w:rsidRDefault="00DB435C" w:rsidP="00373855">
      <w:pPr>
        <w:spacing w:line="360" w:lineRule="auto"/>
        <w:jc w:val="both"/>
        <w:rPr>
          <w:rFonts w:ascii="Times New Roman" w:hAnsi="Times New Roman"/>
          <w:b/>
          <w:sz w:val="24"/>
        </w:rPr>
      </w:pPr>
      <w:r>
        <w:rPr>
          <w:noProof/>
          <w:lang w:bidi="gu-IN"/>
        </w:rPr>
        <w:drawing>
          <wp:anchor distT="0" distB="0" distL="0" distR="0" simplePos="0" relativeHeight="251663360" behindDoc="0" locked="0" layoutInCell="1" allowOverlap="1" wp14:anchorId="7344E042" wp14:editId="345C2AEE">
            <wp:simplePos x="0" y="0"/>
            <wp:positionH relativeFrom="page">
              <wp:posOffset>1400175</wp:posOffset>
            </wp:positionH>
            <wp:positionV relativeFrom="paragraph">
              <wp:posOffset>304800</wp:posOffset>
            </wp:positionV>
            <wp:extent cx="4647819" cy="3048000"/>
            <wp:effectExtent l="0" t="0" r="0" b="0"/>
            <wp:wrapTopAndBottom/>
            <wp:docPr id="1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4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647819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C62FDB8" w14:textId="77777777" w:rsidR="00DB435C" w:rsidRDefault="00516EF2" w:rsidP="00373855">
      <w:pPr>
        <w:spacing w:line="360" w:lineRule="auto"/>
        <w:jc w:val="both"/>
        <w:rPr>
          <w:rFonts w:ascii="Times New Roman" w:hAnsi="Times New Roman"/>
          <w:b/>
          <w:sz w:val="24"/>
        </w:rPr>
      </w:pPr>
      <w:r w:rsidRPr="00516EF2">
        <w:rPr>
          <w:rFonts w:ascii="Times New Roman" w:hAnsi="Times New Roman"/>
          <w:b/>
          <w:sz w:val="24"/>
        </w:rPr>
        <w:t>Procedure:</w:t>
      </w:r>
    </w:p>
    <w:p w14:paraId="3CAC6352" w14:textId="77777777" w:rsidR="00516EF2" w:rsidRPr="00516EF2" w:rsidRDefault="00516EF2" w:rsidP="00516EF2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516EF2">
        <w:rPr>
          <w:rFonts w:ascii="Times New Roman" w:hAnsi="Times New Roman"/>
          <w:bCs/>
          <w:sz w:val="24"/>
        </w:rPr>
        <w:t>1.</w:t>
      </w:r>
      <w:r w:rsidRPr="00516EF2">
        <w:rPr>
          <w:rFonts w:ascii="Times New Roman" w:hAnsi="Times New Roman"/>
          <w:bCs/>
          <w:sz w:val="24"/>
        </w:rPr>
        <w:tab/>
        <w:t xml:space="preserve">Set the </w:t>
      </w:r>
      <w:proofErr w:type="spellStart"/>
      <w:r w:rsidRPr="00516EF2">
        <w:rPr>
          <w:rFonts w:ascii="Times New Roman" w:hAnsi="Times New Roman"/>
          <w:bCs/>
          <w:sz w:val="24"/>
        </w:rPr>
        <w:t>squarewave</w:t>
      </w:r>
      <w:proofErr w:type="spellEnd"/>
      <w:r w:rsidRPr="00516EF2">
        <w:rPr>
          <w:rFonts w:ascii="Times New Roman" w:hAnsi="Times New Roman"/>
          <w:bCs/>
          <w:sz w:val="24"/>
        </w:rPr>
        <w:t xml:space="preserve"> on Function generator with frequency XFG1 to last two digits of </w:t>
      </w:r>
      <w:r>
        <w:rPr>
          <w:rFonts w:ascii="Times New Roman" w:hAnsi="Times New Roman"/>
          <w:bCs/>
          <w:sz w:val="24"/>
        </w:rPr>
        <w:t xml:space="preserve">.            .          </w:t>
      </w:r>
      <w:r w:rsidRPr="00516EF2">
        <w:rPr>
          <w:rFonts w:ascii="Times New Roman" w:hAnsi="Times New Roman"/>
          <w:bCs/>
          <w:sz w:val="24"/>
        </w:rPr>
        <w:t>your enrollment number (</w:t>
      </w:r>
      <w:proofErr w:type="spellStart"/>
      <w:r w:rsidRPr="00516EF2">
        <w:rPr>
          <w:rFonts w:ascii="Times New Roman" w:hAnsi="Times New Roman"/>
          <w:bCs/>
          <w:sz w:val="24"/>
        </w:rPr>
        <w:t>KHz</w:t>
      </w:r>
      <w:proofErr w:type="spellEnd"/>
      <w:r w:rsidRPr="00516EF2">
        <w:rPr>
          <w:rFonts w:ascii="Times New Roman" w:hAnsi="Times New Roman"/>
          <w:bCs/>
          <w:sz w:val="24"/>
        </w:rPr>
        <w:t>).</w:t>
      </w:r>
    </w:p>
    <w:p w14:paraId="3C6B14B6" w14:textId="77777777" w:rsidR="00516EF2" w:rsidRPr="00516EF2" w:rsidRDefault="00516EF2" w:rsidP="00516EF2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516EF2">
        <w:rPr>
          <w:rFonts w:ascii="Times New Roman" w:hAnsi="Times New Roman"/>
          <w:bCs/>
          <w:sz w:val="24"/>
        </w:rPr>
        <w:t>2.</w:t>
      </w:r>
      <w:r w:rsidRPr="00516EF2">
        <w:rPr>
          <w:rFonts w:ascii="Times New Roman" w:hAnsi="Times New Roman"/>
          <w:bCs/>
          <w:sz w:val="24"/>
        </w:rPr>
        <w:tab/>
        <w:t xml:space="preserve">Set the sinewaves on function generator with frequency XFG2 to ten times of last two </w:t>
      </w:r>
      <w:r>
        <w:rPr>
          <w:rFonts w:ascii="Times New Roman" w:hAnsi="Times New Roman"/>
          <w:bCs/>
          <w:sz w:val="24"/>
        </w:rPr>
        <w:t xml:space="preserve"> .         </w:t>
      </w:r>
      <w:r w:rsidRPr="00516EF2">
        <w:rPr>
          <w:rFonts w:ascii="Times New Roman" w:hAnsi="Times New Roman"/>
          <w:bCs/>
          <w:sz w:val="24"/>
        </w:rPr>
        <w:t xml:space="preserve">digits of your enrollment number. (i.e. Enrollment No. 150570111015 then 15*10 = </w:t>
      </w:r>
      <w:r>
        <w:rPr>
          <w:rFonts w:ascii="Times New Roman" w:hAnsi="Times New Roman"/>
          <w:bCs/>
          <w:sz w:val="24"/>
        </w:rPr>
        <w:t xml:space="preserve">.        .           </w:t>
      </w:r>
      <w:r w:rsidRPr="00516EF2">
        <w:rPr>
          <w:rFonts w:ascii="Times New Roman" w:hAnsi="Times New Roman"/>
          <w:bCs/>
          <w:sz w:val="24"/>
        </w:rPr>
        <w:t>150KHz).</w:t>
      </w:r>
    </w:p>
    <w:p w14:paraId="73064E60" w14:textId="77777777" w:rsidR="00516EF2" w:rsidRPr="00516EF2" w:rsidRDefault="00516EF2" w:rsidP="00516EF2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516EF2">
        <w:rPr>
          <w:rFonts w:ascii="Times New Roman" w:hAnsi="Times New Roman"/>
          <w:bCs/>
          <w:sz w:val="24"/>
        </w:rPr>
        <w:t>3.</w:t>
      </w:r>
      <w:r w:rsidRPr="00516EF2">
        <w:rPr>
          <w:rFonts w:ascii="Times New Roman" w:hAnsi="Times New Roman"/>
          <w:bCs/>
          <w:sz w:val="24"/>
        </w:rPr>
        <w:tab/>
        <w:t>Observe the ASK output waveforms on CRO.</w:t>
      </w:r>
    </w:p>
    <w:p w14:paraId="53F9A4EC" w14:textId="77777777" w:rsidR="00373855" w:rsidRDefault="00516EF2">
      <w:pPr>
        <w:spacing w:line="360" w:lineRule="auto"/>
        <w:jc w:val="both"/>
        <w:rPr>
          <w:rFonts w:ascii="Times New Roman" w:hAnsi="Times New Roman"/>
          <w:bCs/>
          <w:sz w:val="24"/>
        </w:rPr>
      </w:pPr>
      <w:r w:rsidRPr="00516EF2">
        <w:rPr>
          <w:rFonts w:ascii="Times New Roman" w:hAnsi="Times New Roman"/>
          <w:bCs/>
          <w:sz w:val="24"/>
        </w:rPr>
        <w:t>4.</w:t>
      </w:r>
      <w:r w:rsidRPr="00516EF2">
        <w:rPr>
          <w:rFonts w:ascii="Times New Roman" w:hAnsi="Times New Roman"/>
          <w:bCs/>
          <w:sz w:val="24"/>
        </w:rPr>
        <w:tab/>
        <w:t>Change the frequency and wave shapes and observe the effect on CRO screen.</w:t>
      </w:r>
    </w:p>
    <w:p w14:paraId="2B38C8E1" w14:textId="77777777" w:rsidR="00C54A30" w:rsidRDefault="00C54A30">
      <w:pPr>
        <w:spacing w:line="360" w:lineRule="auto"/>
        <w:jc w:val="both"/>
        <w:rPr>
          <w:rFonts w:ascii="Times New Roman" w:hAnsi="Times New Roman"/>
          <w:bCs/>
          <w:sz w:val="24"/>
        </w:rPr>
      </w:pPr>
    </w:p>
    <w:p w14:paraId="7D24B8DF" w14:textId="77777777" w:rsidR="00486A5C" w:rsidRDefault="00486A5C">
      <w:pPr>
        <w:spacing w:line="360" w:lineRule="auto"/>
        <w:jc w:val="both"/>
        <w:rPr>
          <w:rFonts w:ascii="Times New Roman" w:hAnsi="Times New Roman"/>
          <w:bCs/>
          <w:sz w:val="24"/>
        </w:rPr>
      </w:pPr>
    </w:p>
    <w:p w14:paraId="1B09B000" w14:textId="77777777" w:rsidR="00486A5C" w:rsidRDefault="00486A5C">
      <w:pPr>
        <w:spacing w:line="360" w:lineRule="auto"/>
        <w:jc w:val="both"/>
        <w:rPr>
          <w:rFonts w:ascii="Times New Roman" w:hAnsi="Times New Roman"/>
          <w:bCs/>
          <w:sz w:val="24"/>
        </w:rPr>
      </w:pPr>
    </w:p>
    <w:p w14:paraId="3C7F1CBB" w14:textId="77777777" w:rsidR="00C54A30" w:rsidRDefault="00C54A30" w:rsidP="00C54A30">
      <w:pPr>
        <w:jc w:val="both"/>
        <w:rPr>
          <w:rFonts w:ascii="Times New Roman" w:hAnsi="Times New Roman" w:cs="Times New Roman"/>
          <w:b/>
          <w:sz w:val="24"/>
        </w:rPr>
      </w:pPr>
      <w:r w:rsidRPr="006F1E56">
        <w:rPr>
          <w:rFonts w:ascii="Times New Roman" w:hAnsi="Times New Roman" w:cs="Times New Roman"/>
          <w:b/>
          <w:sz w:val="24"/>
        </w:rPr>
        <w:lastRenderedPageBreak/>
        <w:t>Output Wave form</w:t>
      </w:r>
      <w:r>
        <w:rPr>
          <w:rFonts w:ascii="Times New Roman" w:hAnsi="Times New Roman" w:cs="Times New Roman"/>
          <w:b/>
          <w:sz w:val="24"/>
        </w:rPr>
        <w:t xml:space="preserve"> :</w:t>
      </w:r>
    </w:p>
    <w:p w14:paraId="5E3FA9B7" w14:textId="7771A33F" w:rsidR="001566BA" w:rsidRDefault="001566BA" w:rsidP="00C54A30">
      <w:pPr>
        <w:jc w:val="both"/>
        <w:rPr>
          <w:rFonts w:ascii="Times New Roman" w:hAnsi="Times New Roman" w:cs="Times New Roman"/>
          <w:b/>
          <w:sz w:val="24"/>
        </w:rPr>
      </w:pPr>
      <w:r>
        <w:rPr>
          <w:noProof/>
        </w:rPr>
        <w:drawing>
          <wp:inline distT="0" distB="0" distL="0" distR="0" wp14:anchorId="15A43896" wp14:editId="7B0544D1">
            <wp:extent cx="5732145" cy="2509520"/>
            <wp:effectExtent l="0" t="0" r="0" b="0"/>
            <wp:docPr id="8366474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2145" cy="250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642FA" w14:textId="77777777" w:rsidR="001566BA" w:rsidRDefault="001566BA" w:rsidP="00C54A30">
      <w:pPr>
        <w:jc w:val="both"/>
        <w:rPr>
          <w:rFonts w:ascii="Times New Roman" w:hAnsi="Times New Roman" w:cs="Times New Roman"/>
          <w:b/>
          <w:sz w:val="24"/>
        </w:rPr>
      </w:pPr>
    </w:p>
    <w:p w14:paraId="7EBBEB83" w14:textId="77777777" w:rsidR="001566BA" w:rsidRDefault="001566BA" w:rsidP="001566BA">
      <w:pPr>
        <w:jc w:val="both"/>
        <w:rPr>
          <w:rFonts w:ascii="Times New Roman" w:hAnsi="Times New Roman" w:cs="Times New Roman"/>
          <w:b/>
          <w:sz w:val="24"/>
        </w:rPr>
      </w:pPr>
      <w:r>
        <w:rPr>
          <w:noProof/>
        </w:rPr>
        <w:drawing>
          <wp:inline distT="0" distB="0" distL="0" distR="0" wp14:anchorId="4471879B" wp14:editId="782F8F6C">
            <wp:extent cx="5718810" cy="4426585"/>
            <wp:effectExtent l="0" t="0" r="0" b="0"/>
            <wp:docPr id="50148749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810" cy="44265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DC5D6D" w14:textId="2FB99CAA" w:rsidR="00DB435C" w:rsidRPr="001566BA" w:rsidRDefault="00DB435C" w:rsidP="001566BA">
      <w:pPr>
        <w:jc w:val="both"/>
        <w:rPr>
          <w:rFonts w:ascii="Times New Roman" w:hAnsi="Times New Roman" w:cs="Times New Roman"/>
          <w:b/>
          <w:sz w:val="24"/>
        </w:rPr>
      </w:pPr>
      <w:r w:rsidRPr="00DB435C">
        <w:rPr>
          <w:rFonts w:ascii="Times New Roman" w:hAnsi="Times New Roman"/>
          <w:b/>
          <w:sz w:val="24"/>
        </w:rPr>
        <w:lastRenderedPageBreak/>
        <w:t>Observation:</w:t>
      </w:r>
    </w:p>
    <w:p w14:paraId="18F8F777" w14:textId="77777777" w:rsidR="00C25672" w:rsidRDefault="00C25672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223A540B" w14:textId="77777777" w:rsidR="00C25672" w:rsidRDefault="00C25672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32B6EC3C" w14:textId="77777777" w:rsidR="00DB435C" w:rsidRDefault="00DB435C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2E918327" w14:textId="77777777" w:rsidR="00DB435C" w:rsidRDefault="00DB435C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61945674" w14:textId="77777777" w:rsidR="001566BA" w:rsidRDefault="001566BA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3F71E680" w14:textId="77777777" w:rsidR="001566BA" w:rsidRDefault="001566BA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35E0D388" w14:textId="77777777" w:rsidR="001566BA" w:rsidRDefault="001566BA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1A098A24" w14:textId="77777777" w:rsidR="001566BA" w:rsidRDefault="001566BA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1F614257" w14:textId="77777777" w:rsidR="00DB435C" w:rsidRDefault="00DB435C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713ACEE8" w14:textId="77777777" w:rsidR="00DA7C25" w:rsidRDefault="00951739">
      <w:pPr>
        <w:spacing w:line="360" w:lineRule="auto"/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Conclusion:</w:t>
      </w:r>
    </w:p>
    <w:p w14:paraId="7820892C" w14:textId="77777777" w:rsidR="00647230" w:rsidRDefault="00647230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133B5699" w14:textId="77777777" w:rsidR="00647230" w:rsidRDefault="00647230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6675D790" w14:textId="77777777" w:rsidR="00647230" w:rsidRDefault="00647230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51DBA10E" w14:textId="77777777" w:rsidR="00647230" w:rsidRDefault="00647230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71BE6595" w14:textId="77777777" w:rsidR="00647230" w:rsidRDefault="00647230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05F86D0B" w14:textId="77777777" w:rsidR="00486A5C" w:rsidRDefault="00486A5C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7CC9D559" w14:textId="77777777" w:rsidR="00486A5C" w:rsidRDefault="00486A5C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44D68D04" w14:textId="77777777" w:rsidR="00486A5C" w:rsidRDefault="00486A5C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13416EEE" w14:textId="77777777" w:rsidR="00486A5C" w:rsidRDefault="00486A5C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29FD5AA7" w14:textId="77777777" w:rsidR="00486A5C" w:rsidRDefault="00486A5C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304BFA9E" w14:textId="77777777" w:rsidR="000A5FA7" w:rsidRDefault="000A5FA7">
      <w:pPr>
        <w:spacing w:line="360" w:lineRule="auto"/>
        <w:jc w:val="both"/>
        <w:rPr>
          <w:rFonts w:ascii="Times New Roman" w:hAnsi="Times New Roman"/>
          <w:b/>
          <w:sz w:val="24"/>
        </w:rPr>
      </w:pPr>
    </w:p>
    <w:p w14:paraId="6B8A573F" w14:textId="6AFB55C3" w:rsidR="000A5FA7" w:rsidRDefault="000A5FA7" w:rsidP="004B34DE">
      <w:pPr>
        <w:spacing w:line="360" w:lineRule="auto"/>
        <w:jc w:val="center"/>
        <w:rPr>
          <w:rFonts w:ascii="Times New Roman" w:hAnsi="Times New Roman"/>
          <w:b/>
          <w:sz w:val="24"/>
        </w:rPr>
      </w:pPr>
      <w:r w:rsidRPr="000A5FA7">
        <w:rPr>
          <w:rFonts w:ascii="Times New Roman" w:hAnsi="Times New Roman"/>
          <w:b/>
          <w:sz w:val="24"/>
        </w:rPr>
        <w:lastRenderedPageBreak/>
        <w:t>Experiment No: 5 Post Lab Exercise</w:t>
      </w:r>
    </w:p>
    <w:p w14:paraId="3541F16A" w14:textId="77777777" w:rsidR="000A5FA7" w:rsidRDefault="000A5FA7" w:rsidP="000A5FA7">
      <w:pPr>
        <w:rPr>
          <w:rFonts w:ascii="Times New Roman" w:hAnsi="Times New Roman"/>
          <w:b/>
          <w:sz w:val="24"/>
        </w:rPr>
      </w:pPr>
      <w:r w:rsidRPr="000A5FA7">
        <w:rPr>
          <w:rFonts w:ascii="Times New Roman" w:hAnsi="Times New Roman"/>
          <w:b/>
          <w:sz w:val="24"/>
        </w:rPr>
        <w:t>Q.1</w:t>
      </w:r>
      <w:r w:rsidRPr="000A5FA7">
        <w:rPr>
          <w:rFonts w:ascii="Times New Roman" w:hAnsi="Times New Roman"/>
          <w:b/>
          <w:sz w:val="24"/>
        </w:rPr>
        <w:tab/>
        <w:t>Draw the output waveform for given bit sequence.</w:t>
      </w:r>
    </w:p>
    <w:p w14:paraId="3DD74E25" w14:textId="77777777" w:rsidR="0031787D" w:rsidRDefault="0031787D" w:rsidP="00A43A4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</w:rPr>
      </w:pPr>
    </w:p>
    <w:p w14:paraId="07DDA4BB" w14:textId="77777777" w:rsidR="00A43A42" w:rsidRDefault="00A43A42" w:rsidP="00A43A4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</w:rPr>
      </w:pPr>
    </w:p>
    <w:p w14:paraId="5D0551C1" w14:textId="77777777" w:rsidR="00A43A42" w:rsidRDefault="00A43A42" w:rsidP="00E56B30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</w:rPr>
      </w:pPr>
      <w:r w:rsidRPr="00A43A42">
        <w:rPr>
          <w:rFonts w:ascii="Times New Roman" w:hAnsi="Times New Roman"/>
          <w:b/>
          <w:noProof/>
          <w:sz w:val="24"/>
          <w:lang w:bidi="gu-IN"/>
        </w:rPr>
        <w:drawing>
          <wp:inline distT="0" distB="0" distL="0" distR="0" wp14:anchorId="4EE7B61D" wp14:editId="2A426595">
            <wp:extent cx="6286168" cy="5836698"/>
            <wp:effectExtent l="0" t="0" r="635" b="0"/>
            <wp:docPr id="61" name="Picture 61" descr="C:\Users\nizam\Desktop\0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nizam\Desktop\05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9013" cy="584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1E3F51" w14:textId="77777777" w:rsidR="00A43A42" w:rsidRDefault="00A43A42" w:rsidP="00A43A4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</w:rPr>
      </w:pPr>
    </w:p>
    <w:p w14:paraId="6985C6D9" w14:textId="77777777" w:rsidR="00486A5C" w:rsidRDefault="00486A5C" w:rsidP="00A43A4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</w:rPr>
      </w:pPr>
    </w:p>
    <w:p w14:paraId="0EE5E77C" w14:textId="77777777" w:rsidR="00486A5C" w:rsidRDefault="00486A5C" w:rsidP="00A43A4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</w:rPr>
      </w:pPr>
    </w:p>
    <w:p w14:paraId="136FD6FA" w14:textId="77777777" w:rsidR="00A43A42" w:rsidRDefault="00A43A42" w:rsidP="00A43A4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</w:rPr>
      </w:pPr>
    </w:p>
    <w:p w14:paraId="4496F269" w14:textId="77777777" w:rsidR="00A43A42" w:rsidRDefault="00A43A42" w:rsidP="00A43A4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</w:rPr>
      </w:pPr>
    </w:p>
    <w:p w14:paraId="6DDE8BD2" w14:textId="77777777" w:rsidR="00A43A42" w:rsidRDefault="00A43A42" w:rsidP="00A43A4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</w:rPr>
      </w:pPr>
      <w:r w:rsidRPr="00A43A42">
        <w:rPr>
          <w:rFonts w:ascii="Times New Roman" w:hAnsi="Times New Roman"/>
          <w:b/>
          <w:sz w:val="24"/>
        </w:rPr>
        <w:lastRenderedPageBreak/>
        <w:t>Q.2</w:t>
      </w:r>
      <w:r w:rsidRPr="00A43A42">
        <w:rPr>
          <w:rFonts w:ascii="Times New Roman" w:hAnsi="Times New Roman"/>
          <w:b/>
          <w:sz w:val="24"/>
        </w:rPr>
        <w:tab/>
        <w:t>Draw the output waveform of comparator for given input signal.</w:t>
      </w:r>
    </w:p>
    <w:p w14:paraId="0DA6E3CA" w14:textId="77777777" w:rsidR="00A43A42" w:rsidRDefault="00A43A42" w:rsidP="00A43A42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</w:rPr>
      </w:pPr>
    </w:p>
    <w:p w14:paraId="567D7075" w14:textId="77777777" w:rsidR="00A43A42" w:rsidRDefault="00A43A42" w:rsidP="00A43A42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b/>
          <w:sz w:val="24"/>
        </w:rPr>
      </w:pPr>
      <w:r w:rsidRPr="00A43A42">
        <w:rPr>
          <w:rFonts w:ascii="Times New Roman" w:hAnsi="Times New Roman"/>
          <w:b/>
          <w:noProof/>
          <w:sz w:val="24"/>
          <w:lang w:bidi="gu-IN"/>
        </w:rPr>
        <w:drawing>
          <wp:inline distT="0" distB="0" distL="0" distR="0" wp14:anchorId="503FBFF2" wp14:editId="38B3974F">
            <wp:extent cx="5752214" cy="6284780"/>
            <wp:effectExtent l="0" t="0" r="1270" b="1905"/>
            <wp:docPr id="62" name="Picture 62" descr="C:\Users\nizam\Desktop\05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nizam\Desktop\052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38" cy="6293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43A42" w:rsidSect="00893FD3">
      <w:headerReference w:type="default" r:id="rId16"/>
      <w:footerReference w:type="default" r:id="rId17"/>
      <w:pgSz w:w="11907" w:h="1683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BD72983" w14:textId="77777777" w:rsidR="00B5120E" w:rsidRDefault="00B5120E">
      <w:pPr>
        <w:spacing w:after="0" w:line="240" w:lineRule="auto"/>
      </w:pPr>
      <w:r>
        <w:separator/>
      </w:r>
    </w:p>
  </w:endnote>
  <w:endnote w:type="continuationSeparator" w:id="0">
    <w:p w14:paraId="0E69D24F" w14:textId="77777777" w:rsidR="00B5120E" w:rsidRDefault="00B512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2D3472" w14:textId="77777777" w:rsidR="00DA7C25" w:rsidRDefault="00951739">
    <w:pPr>
      <w:pStyle w:val="Footer"/>
      <w:jc w:val="right"/>
      <w:rPr>
        <w:rFonts w:ascii="Times New Roman" w:hAnsi="Times New Roman" w:cs="Times New Roman"/>
        <w:sz w:val="24"/>
      </w:rPr>
    </w:pPr>
    <w:r>
      <w:rPr>
        <w:rFonts w:ascii="Times New Roman" w:hAnsi="Times New Roman" w:cs="Times New Roman"/>
        <w:sz w:val="24"/>
      </w:rPr>
      <w:t>Data Communication &amp; Networking (01IT0301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0873F2" w14:textId="77777777" w:rsidR="00B5120E" w:rsidRDefault="00B5120E">
      <w:pPr>
        <w:spacing w:after="0" w:line="240" w:lineRule="auto"/>
      </w:pPr>
      <w:r>
        <w:separator/>
      </w:r>
    </w:p>
  </w:footnote>
  <w:footnote w:type="continuationSeparator" w:id="0">
    <w:p w14:paraId="4AF88762" w14:textId="77777777" w:rsidR="00B5120E" w:rsidRDefault="00B512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608" w:type="dxa"/>
      <w:tblInd w:w="-459" w:type="dxa"/>
      <w:tblLayout w:type="fixed"/>
      <w:tblLook w:val="04A0" w:firstRow="1" w:lastRow="0" w:firstColumn="1" w:lastColumn="0" w:noHBand="0" w:noVBand="1"/>
    </w:tblPr>
    <w:tblGrid>
      <w:gridCol w:w="3119"/>
      <w:gridCol w:w="3641"/>
      <w:gridCol w:w="3848"/>
    </w:tblGrid>
    <w:tr w:rsidR="009318F6" w14:paraId="071C7D66" w14:textId="77777777" w:rsidTr="00FD1682">
      <w:trPr>
        <w:trHeight w:val="1132"/>
      </w:trPr>
      <w:tc>
        <w:tcPr>
          <w:tcW w:w="3119" w:type="dxa"/>
          <w:vAlign w:val="center"/>
        </w:tcPr>
        <w:p w14:paraId="17A7AFD4" w14:textId="77777777" w:rsidR="009318F6" w:rsidRPr="00FE361B" w:rsidRDefault="009318F6" w:rsidP="00FD1682">
          <w:pPr>
            <w:tabs>
              <w:tab w:val="left" w:pos="7371"/>
              <w:tab w:val="left" w:pos="7655"/>
            </w:tabs>
            <w:ind w:right="723"/>
            <w:rPr>
              <w:b/>
              <w:sz w:val="28"/>
            </w:rPr>
          </w:pPr>
          <w:r>
            <w:rPr>
              <w:b/>
              <w:noProof/>
              <w:sz w:val="28"/>
              <w:lang w:bidi="gu-IN"/>
            </w:rPr>
            <w:drawing>
              <wp:inline distT="0" distB="0" distL="0" distR="0" wp14:anchorId="3CC22F74" wp14:editId="00A355A7">
                <wp:extent cx="1865779" cy="619125"/>
                <wp:effectExtent l="0" t="0" r="0" b="0"/>
                <wp:docPr id="3" name="Picture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MU_LOGO_BLACK (2)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9726" cy="623753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89" w:type="dxa"/>
          <w:gridSpan w:val="2"/>
          <w:vAlign w:val="center"/>
        </w:tcPr>
        <w:p w14:paraId="1711147C" w14:textId="77777777" w:rsidR="009318F6" w:rsidRPr="00473F55" w:rsidRDefault="009318F6" w:rsidP="00FD1682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</w:rPr>
          </w:pPr>
          <w:proofErr w:type="spellStart"/>
          <w:r w:rsidRPr="00473F55">
            <w:rPr>
              <w:b/>
            </w:rPr>
            <w:t>Marwadi</w:t>
          </w:r>
          <w:proofErr w:type="spellEnd"/>
          <w:r w:rsidRPr="00473F55">
            <w:rPr>
              <w:b/>
            </w:rPr>
            <w:t xml:space="preserve"> University</w:t>
          </w:r>
          <w:r>
            <w:rPr>
              <w:b/>
            </w:rPr>
            <w:t>, Rajkot</w:t>
          </w:r>
        </w:p>
        <w:p w14:paraId="054BA2EE" w14:textId="77777777" w:rsidR="009318F6" w:rsidRPr="00473F55" w:rsidRDefault="009318F6" w:rsidP="00FD1682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</w:rPr>
          </w:pPr>
          <w:r>
            <w:rPr>
              <w:b/>
            </w:rPr>
            <w:t>Faculty of Engineering and Technology</w:t>
          </w:r>
        </w:p>
        <w:p w14:paraId="41B63BAF" w14:textId="77777777" w:rsidR="009318F6" w:rsidRPr="00FE361B" w:rsidRDefault="009318F6" w:rsidP="00FD1682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473F55">
            <w:rPr>
              <w:b/>
            </w:rPr>
            <w:t xml:space="preserve">Department </w:t>
          </w:r>
          <w:r>
            <w:rPr>
              <w:b/>
            </w:rPr>
            <w:t>of Computer Engineering - AI</w:t>
          </w:r>
        </w:p>
      </w:tc>
    </w:tr>
    <w:tr w:rsidR="009318F6" w14:paraId="58039A3C" w14:textId="77777777" w:rsidTr="00FD1682">
      <w:tc>
        <w:tcPr>
          <w:tcW w:w="3119" w:type="dxa"/>
          <w:vAlign w:val="center"/>
        </w:tcPr>
        <w:p w14:paraId="6B0356D8" w14:textId="77777777" w:rsidR="009318F6" w:rsidRPr="00DE0D1B" w:rsidRDefault="009318F6" w:rsidP="00FD1682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  <w:bCs/>
              <w:lang w:val="en-IN"/>
            </w:rPr>
          </w:pPr>
          <w:r w:rsidRPr="00FE361B">
            <w:rPr>
              <w:b/>
            </w:rPr>
            <w:t>Subject:</w:t>
          </w:r>
          <w:r>
            <w:rPr>
              <w:b/>
              <w:bCs/>
              <w:lang w:val="en-IN"/>
            </w:rPr>
            <w:t>Data Communication Network (01IT0301</w:t>
          </w:r>
          <w:r w:rsidRPr="00DE0D1B">
            <w:rPr>
              <w:b/>
              <w:bCs/>
              <w:lang w:val="en-IN"/>
            </w:rPr>
            <w:t>)</w:t>
          </w:r>
        </w:p>
      </w:tc>
      <w:tc>
        <w:tcPr>
          <w:tcW w:w="7489" w:type="dxa"/>
          <w:gridSpan w:val="2"/>
          <w:vAlign w:val="center"/>
        </w:tcPr>
        <w:p w14:paraId="7A277D6C" w14:textId="77777777" w:rsidR="009318F6" w:rsidRPr="003922CB" w:rsidRDefault="009318F6" w:rsidP="009318F6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3922CB">
            <w:rPr>
              <w:b/>
            </w:rPr>
            <w:t>Aim</w:t>
          </w:r>
          <w:r w:rsidRPr="00156797">
            <w:rPr>
              <w:b/>
            </w:rPr>
            <w:t>:</w:t>
          </w:r>
          <w:r>
            <w:t xml:space="preserve"> </w:t>
          </w:r>
          <w:r w:rsidRPr="009318F6">
            <w:rPr>
              <w:b/>
              <w:noProof/>
            </w:rPr>
            <w:t>To perform Digital carrier Modulation &amp; Demodulation –</w:t>
          </w:r>
          <w:r>
            <w:rPr>
              <w:b/>
              <w:noProof/>
            </w:rPr>
            <w:t xml:space="preserve"> </w:t>
          </w:r>
          <w:r w:rsidRPr="009318F6">
            <w:rPr>
              <w:b/>
              <w:noProof/>
            </w:rPr>
            <w:t>Amplitude Shift Keying (ASK).</w:t>
          </w:r>
        </w:p>
      </w:tc>
    </w:tr>
    <w:tr w:rsidR="009318F6" w14:paraId="55F95331" w14:textId="77777777" w:rsidTr="00FD1682">
      <w:tc>
        <w:tcPr>
          <w:tcW w:w="3119" w:type="dxa"/>
          <w:vAlign w:val="center"/>
        </w:tcPr>
        <w:p w14:paraId="1D40CF55" w14:textId="77777777" w:rsidR="009318F6" w:rsidRPr="00520D08" w:rsidRDefault="009318F6" w:rsidP="00FD1682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Cs w:val="20"/>
            </w:rPr>
          </w:pPr>
          <w:r w:rsidRPr="00FE361B">
            <w:rPr>
              <w:b/>
              <w:szCs w:val="20"/>
            </w:rPr>
            <w:t>Experiment No:</w:t>
          </w:r>
          <w:r>
            <w:rPr>
              <w:b/>
              <w:szCs w:val="20"/>
            </w:rPr>
            <w:t>05</w:t>
          </w:r>
        </w:p>
      </w:tc>
      <w:tc>
        <w:tcPr>
          <w:tcW w:w="3641" w:type="dxa"/>
          <w:vAlign w:val="center"/>
        </w:tcPr>
        <w:p w14:paraId="5A5EBA0E" w14:textId="75276764" w:rsidR="009318F6" w:rsidRPr="00FE361B" w:rsidRDefault="009318F6" w:rsidP="00FD1682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 w:rsidR="0053291D">
            <w:rPr>
              <w:b/>
              <w:szCs w:val="20"/>
            </w:rPr>
            <w:t xml:space="preserve"> 12-09-2024</w:t>
          </w:r>
        </w:p>
      </w:tc>
      <w:tc>
        <w:tcPr>
          <w:tcW w:w="3848" w:type="dxa"/>
          <w:vAlign w:val="center"/>
        </w:tcPr>
        <w:p w14:paraId="7F14A48B" w14:textId="35E5E935" w:rsidR="009318F6" w:rsidRPr="00FE361B" w:rsidRDefault="009318F6" w:rsidP="00FD1682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lment No:</w:t>
          </w:r>
          <w:r w:rsidR="0053291D">
            <w:rPr>
              <w:b/>
              <w:szCs w:val="20"/>
            </w:rPr>
            <w:t xml:space="preserve"> 92410151030</w:t>
          </w:r>
        </w:p>
      </w:tc>
    </w:tr>
  </w:tbl>
  <w:p w14:paraId="58F971D1" w14:textId="77777777" w:rsidR="00DA7C25" w:rsidRDefault="00DA7C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A0F18B8"/>
    <w:multiLevelType w:val="multilevel"/>
    <w:tmpl w:val="0A0F18B8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4D5F98"/>
    <w:multiLevelType w:val="multilevel"/>
    <w:tmpl w:val="2F4D5F9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B174EC"/>
    <w:multiLevelType w:val="multilevel"/>
    <w:tmpl w:val="44B174EC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6C6474"/>
    <w:multiLevelType w:val="multilevel"/>
    <w:tmpl w:val="516C6474"/>
    <w:lvl w:ilvl="0">
      <w:start w:val="1"/>
      <w:numFmt w:val="decimal"/>
      <w:lvlText w:val="%1."/>
      <w:lvlJc w:val="left"/>
      <w:pPr>
        <w:ind w:left="720" w:hanging="360"/>
      </w:pPr>
      <w:rPr>
        <w:b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b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65106A"/>
    <w:multiLevelType w:val="multilevel"/>
    <w:tmpl w:val="5365106A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2DFD1D"/>
    <w:multiLevelType w:val="singleLevel"/>
    <w:tmpl w:val="5B2DFD1D"/>
    <w:lvl w:ilvl="0">
      <w:start w:val="1"/>
      <w:numFmt w:val="decimal"/>
      <w:suff w:val="space"/>
      <w:lvlText w:val="%1."/>
      <w:lvlJc w:val="left"/>
    </w:lvl>
  </w:abstractNum>
  <w:abstractNum w:abstractNumId="6" w15:restartNumberingAfterBreak="0">
    <w:nsid w:val="61170349"/>
    <w:multiLevelType w:val="multilevel"/>
    <w:tmpl w:val="61170349"/>
    <w:lvl w:ilvl="0">
      <w:start w:val="1"/>
      <w:numFmt w:val="upperRoman"/>
      <w:lvlText w:val="%1."/>
      <w:lvlJc w:val="righ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842B30"/>
    <w:multiLevelType w:val="multilevel"/>
    <w:tmpl w:val="75842B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2054574113">
    <w:abstractNumId w:val="3"/>
  </w:num>
  <w:num w:numId="2" w16cid:durableId="2067991743">
    <w:abstractNumId w:val="5"/>
  </w:num>
  <w:num w:numId="3" w16cid:durableId="113788563">
    <w:abstractNumId w:val="1"/>
  </w:num>
  <w:num w:numId="4" w16cid:durableId="707805254">
    <w:abstractNumId w:val="2"/>
  </w:num>
  <w:num w:numId="5" w16cid:durableId="114370815">
    <w:abstractNumId w:val="0"/>
  </w:num>
  <w:num w:numId="6" w16cid:durableId="909777551">
    <w:abstractNumId w:val="4"/>
  </w:num>
  <w:num w:numId="7" w16cid:durableId="1265263778">
    <w:abstractNumId w:val="6"/>
  </w:num>
  <w:num w:numId="8" w16cid:durableId="6337511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63"/>
  <w:proofState w:spelling="clean"/>
  <w:defaultTabStop w:val="720"/>
  <w:noPunctuationKerning/>
  <w:characterSpacingControl w:val="doNotCompress"/>
  <w:hdrShapeDefaults>
    <o:shapedefaults v:ext="edit" spidmax="2059"/>
  </w:hdrShapeDefaults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OwtDA2MzczMjUzsDBQ0lEKTi0uzszPAykwrgUA55LehywAAAA="/>
  </w:docVars>
  <w:rsids>
    <w:rsidRoot w:val="00E851C8"/>
    <w:rsid w:val="000020E9"/>
    <w:rsid w:val="00006AE5"/>
    <w:rsid w:val="0005008A"/>
    <w:rsid w:val="000746AC"/>
    <w:rsid w:val="000A5863"/>
    <w:rsid w:val="000A5FA7"/>
    <w:rsid w:val="000C0993"/>
    <w:rsid w:val="000C6ADB"/>
    <w:rsid w:val="000D283C"/>
    <w:rsid w:val="000F4B17"/>
    <w:rsid w:val="0010169F"/>
    <w:rsid w:val="0010389C"/>
    <w:rsid w:val="00110907"/>
    <w:rsid w:val="00113A90"/>
    <w:rsid w:val="00116F8B"/>
    <w:rsid w:val="00124428"/>
    <w:rsid w:val="00127BF3"/>
    <w:rsid w:val="00144A7A"/>
    <w:rsid w:val="001566BA"/>
    <w:rsid w:val="001759C0"/>
    <w:rsid w:val="00184036"/>
    <w:rsid w:val="001B2E57"/>
    <w:rsid w:val="001B3146"/>
    <w:rsid w:val="001C368B"/>
    <w:rsid w:val="001C3EF8"/>
    <w:rsid w:val="001F0984"/>
    <w:rsid w:val="00274F29"/>
    <w:rsid w:val="00290711"/>
    <w:rsid w:val="002A6128"/>
    <w:rsid w:val="002B2926"/>
    <w:rsid w:val="002B2A8E"/>
    <w:rsid w:val="002B4FC8"/>
    <w:rsid w:val="002B7B3A"/>
    <w:rsid w:val="002C7CC4"/>
    <w:rsid w:val="002E1E41"/>
    <w:rsid w:val="002E1F81"/>
    <w:rsid w:val="002E3116"/>
    <w:rsid w:val="002E5CDA"/>
    <w:rsid w:val="002E62CC"/>
    <w:rsid w:val="00304FE5"/>
    <w:rsid w:val="003063D7"/>
    <w:rsid w:val="00312EA0"/>
    <w:rsid w:val="0031787D"/>
    <w:rsid w:val="00351022"/>
    <w:rsid w:val="0036227E"/>
    <w:rsid w:val="00366EDF"/>
    <w:rsid w:val="00373855"/>
    <w:rsid w:val="00394AF2"/>
    <w:rsid w:val="00395F5D"/>
    <w:rsid w:val="003A197F"/>
    <w:rsid w:val="003C410C"/>
    <w:rsid w:val="003C5D77"/>
    <w:rsid w:val="00403F33"/>
    <w:rsid w:val="00416433"/>
    <w:rsid w:val="0042072A"/>
    <w:rsid w:val="00430D32"/>
    <w:rsid w:val="00437601"/>
    <w:rsid w:val="00451BF3"/>
    <w:rsid w:val="00453C08"/>
    <w:rsid w:val="0045556E"/>
    <w:rsid w:val="00467E9D"/>
    <w:rsid w:val="00474A8B"/>
    <w:rsid w:val="004753BA"/>
    <w:rsid w:val="00486A5C"/>
    <w:rsid w:val="004874B5"/>
    <w:rsid w:val="00487D7C"/>
    <w:rsid w:val="004A02CD"/>
    <w:rsid w:val="004A364E"/>
    <w:rsid w:val="004B34DE"/>
    <w:rsid w:val="004E7546"/>
    <w:rsid w:val="00504E32"/>
    <w:rsid w:val="00507C45"/>
    <w:rsid w:val="00516EF2"/>
    <w:rsid w:val="00525EEE"/>
    <w:rsid w:val="0053291D"/>
    <w:rsid w:val="00534ECB"/>
    <w:rsid w:val="00560DB3"/>
    <w:rsid w:val="00560E1B"/>
    <w:rsid w:val="00565F6C"/>
    <w:rsid w:val="005706E9"/>
    <w:rsid w:val="00571377"/>
    <w:rsid w:val="005810DC"/>
    <w:rsid w:val="00586EE7"/>
    <w:rsid w:val="005A43E6"/>
    <w:rsid w:val="005A5CBE"/>
    <w:rsid w:val="00603FAD"/>
    <w:rsid w:val="006125CD"/>
    <w:rsid w:val="00620FE8"/>
    <w:rsid w:val="00635B0C"/>
    <w:rsid w:val="00644E55"/>
    <w:rsid w:val="00647230"/>
    <w:rsid w:val="00655C75"/>
    <w:rsid w:val="00671C04"/>
    <w:rsid w:val="006A0B04"/>
    <w:rsid w:val="006C7F35"/>
    <w:rsid w:val="006D1951"/>
    <w:rsid w:val="006E419E"/>
    <w:rsid w:val="006E5E77"/>
    <w:rsid w:val="006F1754"/>
    <w:rsid w:val="006F3D10"/>
    <w:rsid w:val="00712A92"/>
    <w:rsid w:val="00713B9A"/>
    <w:rsid w:val="00727DCE"/>
    <w:rsid w:val="0073447F"/>
    <w:rsid w:val="00737909"/>
    <w:rsid w:val="00742CBA"/>
    <w:rsid w:val="0075065D"/>
    <w:rsid w:val="00753B71"/>
    <w:rsid w:val="0075467C"/>
    <w:rsid w:val="00766459"/>
    <w:rsid w:val="00792F28"/>
    <w:rsid w:val="00796E54"/>
    <w:rsid w:val="007A2402"/>
    <w:rsid w:val="007B3757"/>
    <w:rsid w:val="007C347B"/>
    <w:rsid w:val="007D01CF"/>
    <w:rsid w:val="007D1DCA"/>
    <w:rsid w:val="007D5CBD"/>
    <w:rsid w:val="007E2588"/>
    <w:rsid w:val="00802E29"/>
    <w:rsid w:val="008239A2"/>
    <w:rsid w:val="00836221"/>
    <w:rsid w:val="00852C28"/>
    <w:rsid w:val="00861501"/>
    <w:rsid w:val="00880F88"/>
    <w:rsid w:val="00882BD8"/>
    <w:rsid w:val="00893457"/>
    <w:rsid w:val="00893FD3"/>
    <w:rsid w:val="008A223F"/>
    <w:rsid w:val="008A2F43"/>
    <w:rsid w:val="008D0EBF"/>
    <w:rsid w:val="008D1EE2"/>
    <w:rsid w:val="008D271C"/>
    <w:rsid w:val="008D36CC"/>
    <w:rsid w:val="008F454F"/>
    <w:rsid w:val="008F6A1B"/>
    <w:rsid w:val="0090029F"/>
    <w:rsid w:val="009041BE"/>
    <w:rsid w:val="00906FAE"/>
    <w:rsid w:val="00911504"/>
    <w:rsid w:val="009318F6"/>
    <w:rsid w:val="009368CA"/>
    <w:rsid w:val="00951739"/>
    <w:rsid w:val="009700F3"/>
    <w:rsid w:val="00971DDC"/>
    <w:rsid w:val="009A1D59"/>
    <w:rsid w:val="009B0261"/>
    <w:rsid w:val="009B212A"/>
    <w:rsid w:val="009B3788"/>
    <w:rsid w:val="009D60E8"/>
    <w:rsid w:val="009D6C5F"/>
    <w:rsid w:val="009E21C0"/>
    <w:rsid w:val="00A15A33"/>
    <w:rsid w:val="00A2168F"/>
    <w:rsid w:val="00A24FB9"/>
    <w:rsid w:val="00A3366B"/>
    <w:rsid w:val="00A43A42"/>
    <w:rsid w:val="00A525C5"/>
    <w:rsid w:val="00A5744B"/>
    <w:rsid w:val="00A736C0"/>
    <w:rsid w:val="00A86FF5"/>
    <w:rsid w:val="00AA10B6"/>
    <w:rsid w:val="00AA57F5"/>
    <w:rsid w:val="00AF1E45"/>
    <w:rsid w:val="00B01577"/>
    <w:rsid w:val="00B04335"/>
    <w:rsid w:val="00B07DD6"/>
    <w:rsid w:val="00B15033"/>
    <w:rsid w:val="00B5120E"/>
    <w:rsid w:val="00B722A7"/>
    <w:rsid w:val="00B72A83"/>
    <w:rsid w:val="00B859C6"/>
    <w:rsid w:val="00BA2DCC"/>
    <w:rsid w:val="00BD3A47"/>
    <w:rsid w:val="00C0656E"/>
    <w:rsid w:val="00C25672"/>
    <w:rsid w:val="00C367B2"/>
    <w:rsid w:val="00C4535D"/>
    <w:rsid w:val="00C50FDE"/>
    <w:rsid w:val="00C549A2"/>
    <w:rsid w:val="00C54A30"/>
    <w:rsid w:val="00C55162"/>
    <w:rsid w:val="00C565E7"/>
    <w:rsid w:val="00C646AA"/>
    <w:rsid w:val="00C73FD6"/>
    <w:rsid w:val="00C86978"/>
    <w:rsid w:val="00C901C1"/>
    <w:rsid w:val="00C90CD5"/>
    <w:rsid w:val="00C91F47"/>
    <w:rsid w:val="00CB6F75"/>
    <w:rsid w:val="00D10E27"/>
    <w:rsid w:val="00D11122"/>
    <w:rsid w:val="00D14E9E"/>
    <w:rsid w:val="00D25085"/>
    <w:rsid w:val="00D36E04"/>
    <w:rsid w:val="00D42352"/>
    <w:rsid w:val="00D5665C"/>
    <w:rsid w:val="00D61AF0"/>
    <w:rsid w:val="00D839A8"/>
    <w:rsid w:val="00DA7C25"/>
    <w:rsid w:val="00DB23F3"/>
    <w:rsid w:val="00DB435C"/>
    <w:rsid w:val="00DB4779"/>
    <w:rsid w:val="00DB6A82"/>
    <w:rsid w:val="00DC7C34"/>
    <w:rsid w:val="00DD1A49"/>
    <w:rsid w:val="00E01B97"/>
    <w:rsid w:val="00E029B5"/>
    <w:rsid w:val="00E171C6"/>
    <w:rsid w:val="00E320CF"/>
    <w:rsid w:val="00E54E72"/>
    <w:rsid w:val="00E551E1"/>
    <w:rsid w:val="00E56B30"/>
    <w:rsid w:val="00E63540"/>
    <w:rsid w:val="00E772C2"/>
    <w:rsid w:val="00E77469"/>
    <w:rsid w:val="00E81324"/>
    <w:rsid w:val="00E851C8"/>
    <w:rsid w:val="00EC58F4"/>
    <w:rsid w:val="00EE37C0"/>
    <w:rsid w:val="00F024B5"/>
    <w:rsid w:val="00F20D5F"/>
    <w:rsid w:val="00F31AE4"/>
    <w:rsid w:val="00F32DE2"/>
    <w:rsid w:val="00F803B3"/>
    <w:rsid w:val="00F92690"/>
    <w:rsid w:val="00FB04C2"/>
    <w:rsid w:val="00FB6729"/>
    <w:rsid w:val="00FB68DB"/>
    <w:rsid w:val="29523105"/>
    <w:rsid w:val="53AE2A40"/>
    <w:rsid w:val="556276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9"/>
    <o:shapelayout v:ext="edit">
      <o:idmap v:ext="edit" data="2"/>
    </o:shapelayout>
  </w:shapeDefaults>
  <w:decimalSymbol w:val="."/>
  <w:listSeparator w:val=","/>
  <w14:docId w14:val="121CAF39"/>
  <w15:docId w15:val="{1456C665-85AE-4265-AD9F-0B97E0C498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3FD3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A5F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next w:val="Normal"/>
    <w:uiPriority w:val="9"/>
    <w:unhideWhenUsed/>
    <w:qFormat/>
    <w:rsid w:val="00893FD3"/>
    <w:pPr>
      <w:spacing w:beforeAutospacing="1" w:after="0" w:afterAutospacing="1"/>
      <w:outlineLvl w:val="1"/>
    </w:pPr>
    <w:rPr>
      <w:rFonts w:ascii="SimSun" w:hAnsi="SimSun" w:hint="eastAsia"/>
      <w:b/>
      <w:bCs/>
      <w:sz w:val="36"/>
      <w:szCs w:val="36"/>
      <w:lang w:val="en-US" w:eastAsia="zh-CN"/>
    </w:rPr>
  </w:style>
  <w:style w:type="paragraph" w:styleId="Heading3">
    <w:name w:val="heading 3"/>
    <w:next w:val="Normal"/>
    <w:uiPriority w:val="9"/>
    <w:semiHidden/>
    <w:unhideWhenUsed/>
    <w:qFormat/>
    <w:rsid w:val="00893FD3"/>
    <w:pPr>
      <w:spacing w:beforeAutospacing="1" w:after="0" w:afterAutospacing="1"/>
      <w:outlineLvl w:val="2"/>
    </w:pPr>
    <w:rPr>
      <w:rFonts w:ascii="SimSun" w:hAnsi="SimSun" w:hint="eastAsia"/>
      <w:b/>
      <w:bCs/>
      <w:sz w:val="27"/>
      <w:szCs w:val="27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rsid w:val="00893FD3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893FD3"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893FD3"/>
    <w:pPr>
      <w:tabs>
        <w:tab w:val="center" w:pos="4680"/>
        <w:tab w:val="right" w:pos="9360"/>
      </w:tabs>
      <w:spacing w:after="0" w:line="240" w:lineRule="auto"/>
    </w:pPr>
  </w:style>
  <w:style w:type="paragraph" w:styleId="NormalWeb">
    <w:name w:val="Normal (Web)"/>
    <w:uiPriority w:val="99"/>
    <w:semiHidden/>
    <w:unhideWhenUsed/>
    <w:rsid w:val="00893FD3"/>
    <w:pPr>
      <w:spacing w:beforeAutospacing="1" w:after="0" w:afterAutospacing="1"/>
    </w:pPr>
    <w:rPr>
      <w:sz w:val="24"/>
      <w:szCs w:val="24"/>
      <w:lang w:val="en-US" w:eastAsia="zh-CN"/>
    </w:rPr>
  </w:style>
  <w:style w:type="table" w:styleId="TableGrid">
    <w:name w:val="Table Grid"/>
    <w:basedOn w:val="TableNormal"/>
    <w:uiPriority w:val="59"/>
    <w:qFormat/>
    <w:rsid w:val="00893F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893FD3"/>
  </w:style>
  <w:style w:type="character" w:customStyle="1" w:styleId="FooterChar">
    <w:name w:val="Footer Char"/>
    <w:basedOn w:val="DefaultParagraphFont"/>
    <w:link w:val="Footer"/>
    <w:uiPriority w:val="99"/>
    <w:rsid w:val="00893FD3"/>
  </w:style>
  <w:style w:type="paragraph" w:customStyle="1" w:styleId="NoSpacing1">
    <w:name w:val="No Spacing1"/>
    <w:uiPriority w:val="1"/>
    <w:qFormat/>
    <w:rsid w:val="00893FD3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customStyle="1" w:styleId="ListParagraph1">
    <w:name w:val="List Paragraph1"/>
    <w:basedOn w:val="Normal"/>
    <w:uiPriority w:val="34"/>
    <w:qFormat/>
    <w:rsid w:val="00893FD3"/>
    <w:pPr>
      <w:spacing w:after="200" w:line="276" w:lineRule="auto"/>
      <w:ind w:left="720"/>
      <w:contextualSpacing/>
    </w:pPr>
    <w:rPr>
      <w:lang w:val="en-I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3FD3"/>
    <w:rPr>
      <w:rFonts w:ascii="Tahoma" w:hAnsi="Tahoma" w:cs="Tahoma"/>
      <w:sz w:val="16"/>
      <w:szCs w:val="16"/>
    </w:rPr>
  </w:style>
  <w:style w:type="table" w:customStyle="1" w:styleId="TableGrid1">
    <w:name w:val="Table Grid1"/>
    <w:basedOn w:val="TableNormal"/>
    <w:next w:val="TableGrid"/>
    <w:uiPriority w:val="59"/>
    <w:rsid w:val="002E62CC"/>
    <w:pPr>
      <w:spacing w:after="0" w:line="240" w:lineRule="auto"/>
    </w:pPr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47230"/>
    <w:pPr>
      <w:spacing w:after="200" w:line="276" w:lineRule="auto"/>
      <w:ind w:left="720"/>
      <w:contextualSpacing/>
    </w:pPr>
    <w:rPr>
      <w:lang w:val="en-IN"/>
    </w:rPr>
  </w:style>
  <w:style w:type="paragraph" w:styleId="NoSpacing">
    <w:name w:val="No Spacing"/>
    <w:uiPriority w:val="1"/>
    <w:qFormat/>
    <w:rsid w:val="00647230"/>
    <w:pPr>
      <w:spacing w:after="0" w:line="240" w:lineRule="auto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paragraph" w:styleId="BodyText">
    <w:name w:val="Body Text"/>
    <w:basedOn w:val="Normal"/>
    <w:link w:val="BodyTextChar"/>
    <w:uiPriority w:val="1"/>
    <w:qFormat/>
    <w:rsid w:val="00C86978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C86978"/>
    <w:rPr>
      <w:rFonts w:eastAsia="Times New Roman"/>
      <w:sz w:val="24"/>
      <w:szCs w:val="2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0A5FA7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image" Target="media/image8.jpeg"/><Relationship Id="rId10" Type="http://schemas.openxmlformats.org/officeDocument/2006/relationships/image" Target="media/image3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8</Pages>
  <Words>653</Words>
  <Characters>372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LI</dc:creator>
  <cp:lastModifiedBy>Dhruvesh Vora</cp:lastModifiedBy>
  <cp:revision>38</cp:revision>
  <dcterms:created xsi:type="dcterms:W3CDTF">2023-08-14T15:20:00Z</dcterms:created>
  <dcterms:modified xsi:type="dcterms:W3CDTF">2024-09-26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6080</vt:lpwstr>
  </property>
</Properties>
</file>